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2BD3A" w14:textId="77777777" w:rsidR="00773FB1" w:rsidRPr="001D7CFF" w:rsidRDefault="00773FB1" w:rsidP="001D7CFF"/>
    <w:sectPr w:rsidR="00773FB1" w:rsidRPr="001D7CFF" w:rsidSect="00A26B6A">
      <w:pgSz w:w="8391" w:h="11907" w:code="11"/>
      <w:pgMar w:top="1134" w:right="1276" w:bottom="1134" w:left="1276" w:header="709" w:footer="709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0"/>
    </wne:keymap>
    <wne:keymap wne:kcmPrimary="0232">
      <wne:acd wne:acdName="acd1"/>
    </wne:keymap>
    <wne:keymap wne:kcmPrimary="0233">
      <wne:acd wne:acdName="acd2"/>
    </wne:keymap>
    <wne:keymap wne:kcmPrimary="0234">
      <wne:acd wne:acdName="acd3"/>
    </wne:keymap>
    <wne:keymap wne:kcmPrimary="0235">
      <wne:acd wne:acdName="acd4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D4A" wne:acdName="acd0" wne:fciIndexBasedOn="0065"/>
    <wne:acd wne:argValue="AgBhAHUAdABoAG8AcgBzAA==" wne:acdName="acd1" wne:fciIndexBasedOn="0065"/>
    <wne:acd wne:argValue="AgBhAGYAZgBpAGwAaQBhAHQAaQBvAG4A" wne:acdName="acd2" wne:fciIndexBasedOn="0065"/>
    <wne:acd wne:argValue="AgBlAG0AYQBpAGwA" wne:acdName="acd3" wne:fciIndexBasedOn="0065"/>
    <wne:acd wne:argValue="AgBhAGIAcwB0AHIAYQBjAHQ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FE2A7" w14:textId="77777777" w:rsidR="00CA1763" w:rsidRDefault="00CA1763" w:rsidP="003B1F72">
      <w:pPr>
        <w:spacing w:after="0" w:line="240" w:lineRule="auto"/>
      </w:pPr>
      <w:r>
        <w:separator/>
      </w:r>
    </w:p>
  </w:endnote>
  <w:endnote w:type="continuationSeparator" w:id="0">
    <w:p w14:paraId="224B75FA" w14:textId="77777777" w:rsidR="00CA1763" w:rsidRDefault="00CA1763" w:rsidP="003B1F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BA"/>
    <w:family w:val="roman"/>
    <w:pitch w:val="variable"/>
    <w:sig w:usb0="00000007" w:usb1="00000000" w:usb2="00000000" w:usb3="00000000" w:csb0="00000093" w:csb1="00000000"/>
  </w:font>
  <w:font w:name="DejaVu Sans">
    <w:altName w:val="Arial"/>
    <w:charset w:val="01"/>
    <w:family w:val="swiss"/>
    <w:pitch w:val="variable"/>
  </w:font>
  <w:font w:name="Noto Sans Devanagari">
    <w:altName w:val="Noto Sans Devanagari"/>
    <w:charset w:val="00"/>
    <w:family w:val="swiss"/>
    <w:pitch w:val="variable"/>
    <w:sig w:usb0="80008023" w:usb1="00002046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Noto Sans CJK SC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2AFB" w14:textId="77777777" w:rsidR="00CA1763" w:rsidRDefault="00CA1763" w:rsidP="003B1F72">
      <w:pPr>
        <w:spacing w:after="0" w:line="240" w:lineRule="auto"/>
      </w:pPr>
      <w:r>
        <w:separator/>
      </w:r>
    </w:p>
  </w:footnote>
  <w:footnote w:type="continuationSeparator" w:id="0">
    <w:p w14:paraId="4080C684" w14:textId="77777777" w:rsidR="00CA1763" w:rsidRDefault="00CA1763" w:rsidP="003B1F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1CA0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A4BA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F6EA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A6E4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9EF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1CE3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2653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1277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392BF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221F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DE7076"/>
    <w:multiLevelType w:val="hybridMultilevel"/>
    <w:tmpl w:val="86667A12"/>
    <w:lvl w:ilvl="0" w:tplc="834A1820">
      <w:start w:val="1"/>
      <w:numFmt w:val="decimal"/>
      <w:lvlText w:val="%1."/>
      <w:lvlJc w:val="left"/>
      <w:pPr>
        <w:ind w:left="785" w:hanging="360"/>
      </w:pPr>
      <w:rPr>
        <w:rFonts w:ascii="Times New Roman" w:hAnsi="Times New Roman" w:cs="Times New Roman" w:hint="default"/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FE4A44"/>
    <w:multiLevelType w:val="hybridMultilevel"/>
    <w:tmpl w:val="9E2C834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9A740A"/>
    <w:multiLevelType w:val="hybridMultilevel"/>
    <w:tmpl w:val="4E34AF72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F72A22"/>
    <w:multiLevelType w:val="hybridMultilevel"/>
    <w:tmpl w:val="521C5CF0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655EDD"/>
    <w:multiLevelType w:val="hybridMultilevel"/>
    <w:tmpl w:val="DE3AD802"/>
    <w:lvl w:ilvl="0" w:tplc="0427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AB20CD"/>
    <w:multiLevelType w:val="hybridMultilevel"/>
    <w:tmpl w:val="521C5CF0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7F636F"/>
    <w:multiLevelType w:val="hybridMultilevel"/>
    <w:tmpl w:val="F1D07F9A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B301EB"/>
    <w:multiLevelType w:val="hybridMultilevel"/>
    <w:tmpl w:val="86667A12"/>
    <w:lvl w:ilvl="0" w:tplc="834A1820">
      <w:start w:val="1"/>
      <w:numFmt w:val="decimal"/>
      <w:lvlText w:val="%1."/>
      <w:lvlJc w:val="left"/>
      <w:pPr>
        <w:ind w:left="785" w:hanging="360"/>
      </w:pPr>
      <w:rPr>
        <w:rFonts w:ascii="Times New Roman" w:hAnsi="Times New Roman" w:cs="Times New Roman" w:hint="default"/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90423"/>
    <w:multiLevelType w:val="hybridMultilevel"/>
    <w:tmpl w:val="1374B6B6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851CD5"/>
    <w:multiLevelType w:val="hybridMultilevel"/>
    <w:tmpl w:val="BC1614F6"/>
    <w:lvl w:ilvl="0" w:tplc="042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1BBA70F4"/>
    <w:multiLevelType w:val="hybridMultilevel"/>
    <w:tmpl w:val="139A738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98776F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18B0A16"/>
    <w:multiLevelType w:val="hybridMultilevel"/>
    <w:tmpl w:val="916AF76A"/>
    <w:lvl w:ilvl="0" w:tplc="4858EF8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2B0824"/>
    <w:multiLevelType w:val="hybridMultilevel"/>
    <w:tmpl w:val="4E34AF72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76E68BB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3F5020"/>
    <w:multiLevelType w:val="hybridMultilevel"/>
    <w:tmpl w:val="F1D07F9A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F76AA4"/>
    <w:multiLevelType w:val="hybridMultilevel"/>
    <w:tmpl w:val="3726FAD2"/>
    <w:lvl w:ilvl="0" w:tplc="4AE0D238">
      <w:numFmt w:val="bullet"/>
      <w:lvlText w:val="•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2C99187F"/>
    <w:multiLevelType w:val="hybridMultilevel"/>
    <w:tmpl w:val="F1D07F9A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0D5988"/>
    <w:multiLevelType w:val="hybridMultilevel"/>
    <w:tmpl w:val="F1D07F9A"/>
    <w:lvl w:ilvl="0" w:tplc="D0361E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BF5DA3"/>
    <w:multiLevelType w:val="hybridMultilevel"/>
    <w:tmpl w:val="FD1007C4"/>
    <w:lvl w:ilvl="0" w:tplc="0427000F">
      <w:start w:val="1"/>
      <w:numFmt w:val="decimal"/>
      <w:lvlText w:val="%1."/>
      <w:lvlJc w:val="left"/>
      <w:pPr>
        <w:ind w:left="1440" w:hanging="360"/>
      </w:pPr>
    </w:lvl>
    <w:lvl w:ilvl="1" w:tplc="04270019">
      <w:start w:val="1"/>
      <w:numFmt w:val="lowerLetter"/>
      <w:lvlText w:val="%2."/>
      <w:lvlJc w:val="left"/>
      <w:pPr>
        <w:ind w:left="2160" w:hanging="360"/>
      </w:pPr>
    </w:lvl>
    <w:lvl w:ilvl="2" w:tplc="0427001B">
      <w:start w:val="1"/>
      <w:numFmt w:val="lowerRoman"/>
      <w:lvlText w:val="%3."/>
      <w:lvlJc w:val="right"/>
      <w:pPr>
        <w:ind w:left="2880" w:hanging="180"/>
      </w:pPr>
    </w:lvl>
    <w:lvl w:ilvl="3" w:tplc="0427000F">
      <w:start w:val="1"/>
      <w:numFmt w:val="decimal"/>
      <w:lvlText w:val="%4."/>
      <w:lvlJc w:val="left"/>
      <w:pPr>
        <w:ind w:left="3600" w:hanging="360"/>
      </w:pPr>
    </w:lvl>
    <w:lvl w:ilvl="4" w:tplc="04270019">
      <w:start w:val="1"/>
      <w:numFmt w:val="lowerLetter"/>
      <w:lvlText w:val="%5."/>
      <w:lvlJc w:val="left"/>
      <w:pPr>
        <w:ind w:left="4320" w:hanging="360"/>
      </w:pPr>
    </w:lvl>
    <w:lvl w:ilvl="5" w:tplc="0427001B">
      <w:start w:val="1"/>
      <w:numFmt w:val="lowerRoman"/>
      <w:lvlText w:val="%6."/>
      <w:lvlJc w:val="right"/>
      <w:pPr>
        <w:ind w:left="5040" w:hanging="180"/>
      </w:pPr>
    </w:lvl>
    <w:lvl w:ilvl="6" w:tplc="0427000F">
      <w:start w:val="1"/>
      <w:numFmt w:val="decimal"/>
      <w:lvlText w:val="%7."/>
      <w:lvlJc w:val="left"/>
      <w:pPr>
        <w:ind w:left="5760" w:hanging="360"/>
      </w:pPr>
    </w:lvl>
    <w:lvl w:ilvl="7" w:tplc="04270019">
      <w:start w:val="1"/>
      <w:numFmt w:val="lowerLetter"/>
      <w:lvlText w:val="%8."/>
      <w:lvlJc w:val="left"/>
      <w:pPr>
        <w:ind w:left="6480" w:hanging="360"/>
      </w:pPr>
    </w:lvl>
    <w:lvl w:ilvl="8" w:tplc="0427001B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36EF2FA5"/>
    <w:multiLevelType w:val="hybridMultilevel"/>
    <w:tmpl w:val="C8C8217C"/>
    <w:lvl w:ilvl="0" w:tplc="DA3A60F8">
      <w:start w:val="1"/>
      <w:numFmt w:val="decimal"/>
      <w:lvlText w:val="%1."/>
      <w:lvlJc w:val="left"/>
      <w:pPr>
        <w:ind w:left="785" w:hanging="360"/>
      </w:pPr>
      <w:rPr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822E5A"/>
    <w:multiLevelType w:val="hybridMultilevel"/>
    <w:tmpl w:val="F1D07F9A"/>
    <w:lvl w:ilvl="0" w:tplc="D0361E50">
      <w:start w:val="1"/>
      <w:numFmt w:val="decimal"/>
      <w:lvlText w:val="%1."/>
      <w:lvlJc w:val="left"/>
      <w:pPr>
        <w:ind w:left="928" w:hanging="360"/>
      </w:pPr>
      <w:rPr>
        <w:rFonts w:ascii="Times New Roman" w:hAnsi="Times New Roman" w:cs="Times New Roman" w:hint="default"/>
      </w:rPr>
    </w:lvl>
    <w:lvl w:ilvl="1" w:tplc="04270019" w:tentative="1">
      <w:start w:val="1"/>
      <w:numFmt w:val="lowerLetter"/>
      <w:lvlText w:val="%2."/>
      <w:lvlJc w:val="left"/>
      <w:pPr>
        <w:ind w:left="1648" w:hanging="360"/>
      </w:pPr>
    </w:lvl>
    <w:lvl w:ilvl="2" w:tplc="0427001B" w:tentative="1">
      <w:start w:val="1"/>
      <w:numFmt w:val="lowerRoman"/>
      <w:lvlText w:val="%3."/>
      <w:lvlJc w:val="right"/>
      <w:pPr>
        <w:ind w:left="2368" w:hanging="180"/>
      </w:pPr>
    </w:lvl>
    <w:lvl w:ilvl="3" w:tplc="0427000F" w:tentative="1">
      <w:start w:val="1"/>
      <w:numFmt w:val="decimal"/>
      <w:lvlText w:val="%4."/>
      <w:lvlJc w:val="left"/>
      <w:pPr>
        <w:ind w:left="3088" w:hanging="360"/>
      </w:pPr>
    </w:lvl>
    <w:lvl w:ilvl="4" w:tplc="04270019" w:tentative="1">
      <w:start w:val="1"/>
      <w:numFmt w:val="lowerLetter"/>
      <w:lvlText w:val="%5."/>
      <w:lvlJc w:val="left"/>
      <w:pPr>
        <w:ind w:left="3808" w:hanging="360"/>
      </w:pPr>
    </w:lvl>
    <w:lvl w:ilvl="5" w:tplc="0427001B" w:tentative="1">
      <w:start w:val="1"/>
      <w:numFmt w:val="lowerRoman"/>
      <w:lvlText w:val="%6."/>
      <w:lvlJc w:val="right"/>
      <w:pPr>
        <w:ind w:left="4528" w:hanging="180"/>
      </w:pPr>
    </w:lvl>
    <w:lvl w:ilvl="6" w:tplc="0427000F" w:tentative="1">
      <w:start w:val="1"/>
      <w:numFmt w:val="decimal"/>
      <w:lvlText w:val="%7."/>
      <w:lvlJc w:val="left"/>
      <w:pPr>
        <w:ind w:left="5248" w:hanging="360"/>
      </w:pPr>
    </w:lvl>
    <w:lvl w:ilvl="7" w:tplc="04270019" w:tentative="1">
      <w:start w:val="1"/>
      <w:numFmt w:val="lowerLetter"/>
      <w:lvlText w:val="%8."/>
      <w:lvlJc w:val="left"/>
      <w:pPr>
        <w:ind w:left="5968" w:hanging="360"/>
      </w:pPr>
    </w:lvl>
    <w:lvl w:ilvl="8" w:tplc="0427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32" w15:restartNumberingAfterBreak="0">
    <w:nsid w:val="488E3E40"/>
    <w:multiLevelType w:val="hybridMultilevel"/>
    <w:tmpl w:val="96885386"/>
    <w:lvl w:ilvl="0" w:tplc="0427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4A4D3C5B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C04D09"/>
    <w:multiLevelType w:val="hybridMultilevel"/>
    <w:tmpl w:val="916AF76A"/>
    <w:lvl w:ilvl="0" w:tplc="4858EF88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84CA2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792537"/>
    <w:multiLevelType w:val="hybridMultilevel"/>
    <w:tmpl w:val="6D6AD728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FB2ACA"/>
    <w:multiLevelType w:val="hybridMultilevel"/>
    <w:tmpl w:val="82124AF0"/>
    <w:lvl w:ilvl="0" w:tplc="4858EF88">
      <w:start w:val="1"/>
      <w:numFmt w:val="decimal"/>
      <w:lvlText w:val="%1."/>
      <w:lvlJc w:val="left"/>
      <w:pPr>
        <w:ind w:left="785" w:hanging="360"/>
      </w:pPr>
      <w:rPr>
        <w:i w:val="0"/>
      </w:rPr>
    </w:lvl>
    <w:lvl w:ilvl="1" w:tplc="0CE2B5F6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310F52"/>
    <w:multiLevelType w:val="hybridMultilevel"/>
    <w:tmpl w:val="521C5CF0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6706D2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FA585A"/>
    <w:multiLevelType w:val="hybridMultilevel"/>
    <w:tmpl w:val="EAA4463A"/>
    <w:lvl w:ilvl="0" w:tplc="87704E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D1B54"/>
    <w:multiLevelType w:val="hybridMultilevel"/>
    <w:tmpl w:val="FFB8D94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BA4C0B"/>
    <w:multiLevelType w:val="hybridMultilevel"/>
    <w:tmpl w:val="83328CA2"/>
    <w:lvl w:ilvl="0" w:tplc="C8AAD5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389608">
    <w:abstractNumId w:val="11"/>
  </w:num>
  <w:num w:numId="2" w16cid:durableId="23290438">
    <w:abstractNumId w:val="36"/>
  </w:num>
  <w:num w:numId="3" w16cid:durableId="834804421">
    <w:abstractNumId w:val="10"/>
  </w:num>
  <w:num w:numId="4" w16cid:durableId="1856574906">
    <w:abstractNumId w:val="25"/>
  </w:num>
  <w:num w:numId="5" w16cid:durableId="1298343712">
    <w:abstractNumId w:val="27"/>
  </w:num>
  <w:num w:numId="6" w16cid:durableId="1081876455">
    <w:abstractNumId w:val="34"/>
  </w:num>
  <w:num w:numId="7" w16cid:durableId="895630309">
    <w:abstractNumId w:val="42"/>
  </w:num>
  <w:num w:numId="8" w16cid:durableId="355041166">
    <w:abstractNumId w:val="31"/>
  </w:num>
  <w:num w:numId="9" w16cid:durableId="478544215">
    <w:abstractNumId w:val="23"/>
  </w:num>
  <w:num w:numId="10" w16cid:durableId="758060538">
    <w:abstractNumId w:val="37"/>
  </w:num>
  <w:num w:numId="11" w16cid:durableId="1792551139">
    <w:abstractNumId w:val="15"/>
  </w:num>
  <w:num w:numId="12" w16cid:durableId="2028288752">
    <w:abstractNumId w:val="13"/>
  </w:num>
  <w:num w:numId="13" w16cid:durableId="1664889918">
    <w:abstractNumId w:val="40"/>
  </w:num>
  <w:num w:numId="14" w16cid:durableId="1567063389">
    <w:abstractNumId w:val="28"/>
  </w:num>
  <w:num w:numId="15" w16cid:durableId="762384546">
    <w:abstractNumId w:val="30"/>
  </w:num>
  <w:num w:numId="16" w16cid:durableId="1102335140">
    <w:abstractNumId w:val="12"/>
  </w:num>
  <w:num w:numId="17" w16cid:durableId="1098136688">
    <w:abstractNumId w:val="38"/>
  </w:num>
  <w:num w:numId="18" w16cid:durableId="992490996">
    <w:abstractNumId w:val="16"/>
  </w:num>
  <w:num w:numId="19" w16cid:durableId="2110347449">
    <w:abstractNumId w:val="21"/>
  </w:num>
  <w:num w:numId="20" w16cid:durableId="842866060">
    <w:abstractNumId w:val="35"/>
  </w:num>
  <w:num w:numId="21" w16cid:durableId="1668290705">
    <w:abstractNumId w:val="17"/>
  </w:num>
  <w:num w:numId="22" w16cid:durableId="643197146">
    <w:abstractNumId w:val="39"/>
  </w:num>
  <w:num w:numId="23" w16cid:durableId="205333095">
    <w:abstractNumId w:val="41"/>
  </w:num>
  <w:num w:numId="24" w16cid:durableId="268124163">
    <w:abstractNumId w:val="24"/>
  </w:num>
  <w:num w:numId="25" w16cid:durableId="1793818504">
    <w:abstractNumId w:val="33"/>
  </w:num>
  <w:num w:numId="26" w16cid:durableId="1013995155">
    <w:abstractNumId w:val="22"/>
  </w:num>
  <w:num w:numId="27" w16cid:durableId="1768427144">
    <w:abstractNumId w:val="18"/>
  </w:num>
  <w:num w:numId="28" w16cid:durableId="1907765693">
    <w:abstractNumId w:val="14"/>
  </w:num>
  <w:num w:numId="29" w16cid:durableId="621039894">
    <w:abstractNumId w:val="20"/>
  </w:num>
  <w:num w:numId="30" w16cid:durableId="485588047">
    <w:abstractNumId w:val="9"/>
  </w:num>
  <w:num w:numId="31" w16cid:durableId="240455152">
    <w:abstractNumId w:val="7"/>
  </w:num>
  <w:num w:numId="32" w16cid:durableId="1516647602">
    <w:abstractNumId w:val="6"/>
  </w:num>
  <w:num w:numId="33" w16cid:durableId="766586360">
    <w:abstractNumId w:val="5"/>
  </w:num>
  <w:num w:numId="34" w16cid:durableId="3484834">
    <w:abstractNumId w:val="4"/>
  </w:num>
  <w:num w:numId="35" w16cid:durableId="867643498">
    <w:abstractNumId w:val="8"/>
  </w:num>
  <w:num w:numId="36" w16cid:durableId="896210398">
    <w:abstractNumId w:val="3"/>
  </w:num>
  <w:num w:numId="37" w16cid:durableId="2031567095">
    <w:abstractNumId w:val="2"/>
  </w:num>
  <w:num w:numId="38" w16cid:durableId="332607203">
    <w:abstractNumId w:val="1"/>
  </w:num>
  <w:num w:numId="39" w16cid:durableId="323316545">
    <w:abstractNumId w:val="0"/>
  </w:num>
  <w:num w:numId="40" w16cid:durableId="52988234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64934382">
    <w:abstractNumId w:val="26"/>
  </w:num>
  <w:num w:numId="42" w16cid:durableId="887839669">
    <w:abstractNumId w:val="32"/>
  </w:num>
  <w:num w:numId="43" w16cid:durableId="1114398648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396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2NDExM7O0NDM3N7ZQ0lEKTi0uzszPAymwNKkFAPAfxIUtAAAA"/>
  </w:docVars>
  <w:rsids>
    <w:rsidRoot w:val="009E423F"/>
    <w:rsid w:val="00001769"/>
    <w:rsid w:val="00001EA4"/>
    <w:rsid w:val="000022F5"/>
    <w:rsid w:val="00002C1A"/>
    <w:rsid w:val="00002F91"/>
    <w:rsid w:val="00003CD3"/>
    <w:rsid w:val="00004746"/>
    <w:rsid w:val="00006DE0"/>
    <w:rsid w:val="0000752D"/>
    <w:rsid w:val="000115A8"/>
    <w:rsid w:val="00012DD1"/>
    <w:rsid w:val="00013592"/>
    <w:rsid w:val="00014646"/>
    <w:rsid w:val="00015ADE"/>
    <w:rsid w:val="00015DAD"/>
    <w:rsid w:val="00016D38"/>
    <w:rsid w:val="00016F3A"/>
    <w:rsid w:val="00016F66"/>
    <w:rsid w:val="00017A3D"/>
    <w:rsid w:val="00022AC7"/>
    <w:rsid w:val="00023E65"/>
    <w:rsid w:val="00024E03"/>
    <w:rsid w:val="00025893"/>
    <w:rsid w:val="00025E48"/>
    <w:rsid w:val="00026DA8"/>
    <w:rsid w:val="00030E17"/>
    <w:rsid w:val="0003183A"/>
    <w:rsid w:val="00031DB5"/>
    <w:rsid w:val="00033433"/>
    <w:rsid w:val="0003518B"/>
    <w:rsid w:val="00035A25"/>
    <w:rsid w:val="000369A7"/>
    <w:rsid w:val="0003702D"/>
    <w:rsid w:val="00037FF1"/>
    <w:rsid w:val="000400FF"/>
    <w:rsid w:val="0004059B"/>
    <w:rsid w:val="0004101F"/>
    <w:rsid w:val="00041CC1"/>
    <w:rsid w:val="0004487C"/>
    <w:rsid w:val="00045D73"/>
    <w:rsid w:val="00046397"/>
    <w:rsid w:val="0004674B"/>
    <w:rsid w:val="00046D7A"/>
    <w:rsid w:val="0005139E"/>
    <w:rsid w:val="00052109"/>
    <w:rsid w:val="000526C3"/>
    <w:rsid w:val="00053A60"/>
    <w:rsid w:val="00054B5F"/>
    <w:rsid w:val="0005519A"/>
    <w:rsid w:val="00055B38"/>
    <w:rsid w:val="00056409"/>
    <w:rsid w:val="00057736"/>
    <w:rsid w:val="00057E16"/>
    <w:rsid w:val="00060302"/>
    <w:rsid w:val="00060A56"/>
    <w:rsid w:val="00062000"/>
    <w:rsid w:val="000631E9"/>
    <w:rsid w:val="00065B5E"/>
    <w:rsid w:val="00070848"/>
    <w:rsid w:val="00072197"/>
    <w:rsid w:val="00072BC4"/>
    <w:rsid w:val="00073FC7"/>
    <w:rsid w:val="00074D2C"/>
    <w:rsid w:val="00075C34"/>
    <w:rsid w:val="00080944"/>
    <w:rsid w:val="00081DFD"/>
    <w:rsid w:val="000826B1"/>
    <w:rsid w:val="000826EB"/>
    <w:rsid w:val="00082975"/>
    <w:rsid w:val="00083F63"/>
    <w:rsid w:val="000854BA"/>
    <w:rsid w:val="0008584B"/>
    <w:rsid w:val="00087B6A"/>
    <w:rsid w:val="000900AA"/>
    <w:rsid w:val="0009130D"/>
    <w:rsid w:val="0009161D"/>
    <w:rsid w:val="00091B7D"/>
    <w:rsid w:val="0009238E"/>
    <w:rsid w:val="000935CF"/>
    <w:rsid w:val="00093936"/>
    <w:rsid w:val="000939D5"/>
    <w:rsid w:val="00095094"/>
    <w:rsid w:val="00095C5D"/>
    <w:rsid w:val="0009624F"/>
    <w:rsid w:val="000970C5"/>
    <w:rsid w:val="0009785B"/>
    <w:rsid w:val="000A028B"/>
    <w:rsid w:val="000A3469"/>
    <w:rsid w:val="000A43AD"/>
    <w:rsid w:val="000A5D2E"/>
    <w:rsid w:val="000A6D20"/>
    <w:rsid w:val="000A755C"/>
    <w:rsid w:val="000A7921"/>
    <w:rsid w:val="000B0F3A"/>
    <w:rsid w:val="000B13C6"/>
    <w:rsid w:val="000B1F9E"/>
    <w:rsid w:val="000B5F51"/>
    <w:rsid w:val="000B654F"/>
    <w:rsid w:val="000B66A5"/>
    <w:rsid w:val="000B69C3"/>
    <w:rsid w:val="000B6DCB"/>
    <w:rsid w:val="000B7D94"/>
    <w:rsid w:val="000C0E97"/>
    <w:rsid w:val="000C1264"/>
    <w:rsid w:val="000C2002"/>
    <w:rsid w:val="000C2897"/>
    <w:rsid w:val="000C5A5B"/>
    <w:rsid w:val="000C718A"/>
    <w:rsid w:val="000C7885"/>
    <w:rsid w:val="000D0FE3"/>
    <w:rsid w:val="000D183F"/>
    <w:rsid w:val="000D19E0"/>
    <w:rsid w:val="000D1BBE"/>
    <w:rsid w:val="000D2524"/>
    <w:rsid w:val="000D2B63"/>
    <w:rsid w:val="000D420F"/>
    <w:rsid w:val="000D4564"/>
    <w:rsid w:val="000D4942"/>
    <w:rsid w:val="000D5D48"/>
    <w:rsid w:val="000D663A"/>
    <w:rsid w:val="000D6889"/>
    <w:rsid w:val="000D7652"/>
    <w:rsid w:val="000E2008"/>
    <w:rsid w:val="000E2297"/>
    <w:rsid w:val="000E2CA3"/>
    <w:rsid w:val="000E35F9"/>
    <w:rsid w:val="000E391D"/>
    <w:rsid w:val="000E474F"/>
    <w:rsid w:val="000E62EF"/>
    <w:rsid w:val="000E72FE"/>
    <w:rsid w:val="000F042C"/>
    <w:rsid w:val="000F21B8"/>
    <w:rsid w:val="000F48FC"/>
    <w:rsid w:val="000F4CD0"/>
    <w:rsid w:val="000F645C"/>
    <w:rsid w:val="000F66A5"/>
    <w:rsid w:val="000F6789"/>
    <w:rsid w:val="000F68A4"/>
    <w:rsid w:val="00100130"/>
    <w:rsid w:val="001005ED"/>
    <w:rsid w:val="001011F2"/>
    <w:rsid w:val="001014E3"/>
    <w:rsid w:val="001023B0"/>
    <w:rsid w:val="00104997"/>
    <w:rsid w:val="00104BCD"/>
    <w:rsid w:val="001052DA"/>
    <w:rsid w:val="00105C1B"/>
    <w:rsid w:val="00106246"/>
    <w:rsid w:val="00106739"/>
    <w:rsid w:val="00106BC9"/>
    <w:rsid w:val="00106C9F"/>
    <w:rsid w:val="00107181"/>
    <w:rsid w:val="00107ACB"/>
    <w:rsid w:val="00110C6F"/>
    <w:rsid w:val="00111A08"/>
    <w:rsid w:val="00112EC9"/>
    <w:rsid w:val="00113341"/>
    <w:rsid w:val="001142CC"/>
    <w:rsid w:val="0011431A"/>
    <w:rsid w:val="00115C66"/>
    <w:rsid w:val="0011611C"/>
    <w:rsid w:val="001161C6"/>
    <w:rsid w:val="00116FBA"/>
    <w:rsid w:val="00121DB1"/>
    <w:rsid w:val="0012273E"/>
    <w:rsid w:val="00122F71"/>
    <w:rsid w:val="00123269"/>
    <w:rsid w:val="001257A2"/>
    <w:rsid w:val="001259A9"/>
    <w:rsid w:val="00127774"/>
    <w:rsid w:val="00130EF9"/>
    <w:rsid w:val="001334AE"/>
    <w:rsid w:val="00133CFB"/>
    <w:rsid w:val="00133EC3"/>
    <w:rsid w:val="001340EE"/>
    <w:rsid w:val="001357CC"/>
    <w:rsid w:val="001360AB"/>
    <w:rsid w:val="00136A9C"/>
    <w:rsid w:val="0013715A"/>
    <w:rsid w:val="00137510"/>
    <w:rsid w:val="00140F66"/>
    <w:rsid w:val="001410A6"/>
    <w:rsid w:val="001419D2"/>
    <w:rsid w:val="001462A5"/>
    <w:rsid w:val="0014729A"/>
    <w:rsid w:val="0014776F"/>
    <w:rsid w:val="00150ED0"/>
    <w:rsid w:val="00151979"/>
    <w:rsid w:val="00153377"/>
    <w:rsid w:val="00153D77"/>
    <w:rsid w:val="00153F18"/>
    <w:rsid w:val="00154B18"/>
    <w:rsid w:val="00156FC2"/>
    <w:rsid w:val="00164B1E"/>
    <w:rsid w:val="00166690"/>
    <w:rsid w:val="001668A1"/>
    <w:rsid w:val="00170341"/>
    <w:rsid w:val="00170871"/>
    <w:rsid w:val="001714B6"/>
    <w:rsid w:val="0017199A"/>
    <w:rsid w:val="001725D5"/>
    <w:rsid w:val="001729E2"/>
    <w:rsid w:val="001743F3"/>
    <w:rsid w:val="00176709"/>
    <w:rsid w:val="00181B18"/>
    <w:rsid w:val="0018203A"/>
    <w:rsid w:val="0018247A"/>
    <w:rsid w:val="00183A59"/>
    <w:rsid w:val="00185A25"/>
    <w:rsid w:val="001862FA"/>
    <w:rsid w:val="0018656D"/>
    <w:rsid w:val="0018667E"/>
    <w:rsid w:val="00186BD3"/>
    <w:rsid w:val="00187906"/>
    <w:rsid w:val="00187E98"/>
    <w:rsid w:val="00190049"/>
    <w:rsid w:val="00190E3B"/>
    <w:rsid w:val="00190F99"/>
    <w:rsid w:val="00191F44"/>
    <w:rsid w:val="0019216E"/>
    <w:rsid w:val="001924AF"/>
    <w:rsid w:val="001932DD"/>
    <w:rsid w:val="00193F63"/>
    <w:rsid w:val="001951E4"/>
    <w:rsid w:val="00195861"/>
    <w:rsid w:val="00195ED8"/>
    <w:rsid w:val="001962B6"/>
    <w:rsid w:val="00196E20"/>
    <w:rsid w:val="00196F16"/>
    <w:rsid w:val="001977C4"/>
    <w:rsid w:val="001A100B"/>
    <w:rsid w:val="001A14BC"/>
    <w:rsid w:val="001A2150"/>
    <w:rsid w:val="001A428B"/>
    <w:rsid w:val="001A4582"/>
    <w:rsid w:val="001A7026"/>
    <w:rsid w:val="001A7FFE"/>
    <w:rsid w:val="001B1365"/>
    <w:rsid w:val="001B34AD"/>
    <w:rsid w:val="001B4164"/>
    <w:rsid w:val="001B4B26"/>
    <w:rsid w:val="001B4EBE"/>
    <w:rsid w:val="001B506A"/>
    <w:rsid w:val="001B5EC2"/>
    <w:rsid w:val="001B5FE9"/>
    <w:rsid w:val="001B76E9"/>
    <w:rsid w:val="001B7B81"/>
    <w:rsid w:val="001C2349"/>
    <w:rsid w:val="001C2CE3"/>
    <w:rsid w:val="001C3BE7"/>
    <w:rsid w:val="001C41CC"/>
    <w:rsid w:val="001C4A2C"/>
    <w:rsid w:val="001C56EA"/>
    <w:rsid w:val="001C57C7"/>
    <w:rsid w:val="001C67E2"/>
    <w:rsid w:val="001C6929"/>
    <w:rsid w:val="001C7A4C"/>
    <w:rsid w:val="001C7DF8"/>
    <w:rsid w:val="001D254D"/>
    <w:rsid w:val="001D2BE7"/>
    <w:rsid w:val="001D31FF"/>
    <w:rsid w:val="001D365D"/>
    <w:rsid w:val="001D4114"/>
    <w:rsid w:val="001D6B93"/>
    <w:rsid w:val="001D74DC"/>
    <w:rsid w:val="001D7CFF"/>
    <w:rsid w:val="001D7E6F"/>
    <w:rsid w:val="001E0EE6"/>
    <w:rsid w:val="001E1ACA"/>
    <w:rsid w:val="001E3ADB"/>
    <w:rsid w:val="001E5F3A"/>
    <w:rsid w:val="001E64C2"/>
    <w:rsid w:val="001E6877"/>
    <w:rsid w:val="001F08F9"/>
    <w:rsid w:val="001F19D8"/>
    <w:rsid w:val="001F2101"/>
    <w:rsid w:val="001F3A02"/>
    <w:rsid w:val="001F4E20"/>
    <w:rsid w:val="001F60C1"/>
    <w:rsid w:val="001F657E"/>
    <w:rsid w:val="001F70C9"/>
    <w:rsid w:val="0020097E"/>
    <w:rsid w:val="002012B2"/>
    <w:rsid w:val="00201CAB"/>
    <w:rsid w:val="0020292F"/>
    <w:rsid w:val="00202A4B"/>
    <w:rsid w:val="00202AC9"/>
    <w:rsid w:val="00202B79"/>
    <w:rsid w:val="00202EA0"/>
    <w:rsid w:val="00203703"/>
    <w:rsid w:val="00205D62"/>
    <w:rsid w:val="00206765"/>
    <w:rsid w:val="0020721F"/>
    <w:rsid w:val="00207EEB"/>
    <w:rsid w:val="00211613"/>
    <w:rsid w:val="00212785"/>
    <w:rsid w:val="00212F39"/>
    <w:rsid w:val="002133E3"/>
    <w:rsid w:val="00214CBF"/>
    <w:rsid w:val="0021681E"/>
    <w:rsid w:val="002169BF"/>
    <w:rsid w:val="00222B49"/>
    <w:rsid w:val="0022329D"/>
    <w:rsid w:val="002239E5"/>
    <w:rsid w:val="00224898"/>
    <w:rsid w:val="00225414"/>
    <w:rsid w:val="002267C7"/>
    <w:rsid w:val="00233282"/>
    <w:rsid w:val="00233A1D"/>
    <w:rsid w:val="0023659A"/>
    <w:rsid w:val="00237621"/>
    <w:rsid w:val="00237C0D"/>
    <w:rsid w:val="002400B2"/>
    <w:rsid w:val="0024167D"/>
    <w:rsid w:val="00241E97"/>
    <w:rsid w:val="00243589"/>
    <w:rsid w:val="002449E9"/>
    <w:rsid w:val="00250680"/>
    <w:rsid w:val="00250CF2"/>
    <w:rsid w:val="0025151E"/>
    <w:rsid w:val="002531DF"/>
    <w:rsid w:val="002544D5"/>
    <w:rsid w:val="0025509E"/>
    <w:rsid w:val="00256B98"/>
    <w:rsid w:val="0025714D"/>
    <w:rsid w:val="00257D34"/>
    <w:rsid w:val="0026051D"/>
    <w:rsid w:val="00260A3A"/>
    <w:rsid w:val="00261403"/>
    <w:rsid w:val="00262F15"/>
    <w:rsid w:val="0026377F"/>
    <w:rsid w:val="00264A5B"/>
    <w:rsid w:val="002651D0"/>
    <w:rsid w:val="002654A3"/>
    <w:rsid w:val="00266A6C"/>
    <w:rsid w:val="00267811"/>
    <w:rsid w:val="00267F63"/>
    <w:rsid w:val="002742AD"/>
    <w:rsid w:val="00274E84"/>
    <w:rsid w:val="0027556B"/>
    <w:rsid w:val="00275F2F"/>
    <w:rsid w:val="00276F64"/>
    <w:rsid w:val="002772CA"/>
    <w:rsid w:val="0028046F"/>
    <w:rsid w:val="00280FE1"/>
    <w:rsid w:val="002815C5"/>
    <w:rsid w:val="00281FD8"/>
    <w:rsid w:val="00282021"/>
    <w:rsid w:val="0028435C"/>
    <w:rsid w:val="00284841"/>
    <w:rsid w:val="0028635F"/>
    <w:rsid w:val="0029160E"/>
    <w:rsid w:val="00292271"/>
    <w:rsid w:val="00292B99"/>
    <w:rsid w:val="002931F6"/>
    <w:rsid w:val="00293CE7"/>
    <w:rsid w:val="00293DB9"/>
    <w:rsid w:val="00294EC8"/>
    <w:rsid w:val="00295D57"/>
    <w:rsid w:val="00297212"/>
    <w:rsid w:val="00297D14"/>
    <w:rsid w:val="002A0B04"/>
    <w:rsid w:val="002A1A3E"/>
    <w:rsid w:val="002A2174"/>
    <w:rsid w:val="002A27D9"/>
    <w:rsid w:val="002A3487"/>
    <w:rsid w:val="002A434D"/>
    <w:rsid w:val="002A443B"/>
    <w:rsid w:val="002A6C26"/>
    <w:rsid w:val="002A7014"/>
    <w:rsid w:val="002A7593"/>
    <w:rsid w:val="002B092D"/>
    <w:rsid w:val="002B10EC"/>
    <w:rsid w:val="002B1F45"/>
    <w:rsid w:val="002B2AE7"/>
    <w:rsid w:val="002B2B3B"/>
    <w:rsid w:val="002B2E14"/>
    <w:rsid w:val="002B3FE4"/>
    <w:rsid w:val="002B48BD"/>
    <w:rsid w:val="002B4D6C"/>
    <w:rsid w:val="002B53F2"/>
    <w:rsid w:val="002B5D22"/>
    <w:rsid w:val="002B618D"/>
    <w:rsid w:val="002B61AD"/>
    <w:rsid w:val="002B6647"/>
    <w:rsid w:val="002B74AD"/>
    <w:rsid w:val="002B7AFF"/>
    <w:rsid w:val="002C0496"/>
    <w:rsid w:val="002C1592"/>
    <w:rsid w:val="002C4C24"/>
    <w:rsid w:val="002C4DBA"/>
    <w:rsid w:val="002C5050"/>
    <w:rsid w:val="002C5F85"/>
    <w:rsid w:val="002D08EA"/>
    <w:rsid w:val="002D0985"/>
    <w:rsid w:val="002D0DBA"/>
    <w:rsid w:val="002D1780"/>
    <w:rsid w:val="002D1F6E"/>
    <w:rsid w:val="002D34F2"/>
    <w:rsid w:val="002D399D"/>
    <w:rsid w:val="002D5E3F"/>
    <w:rsid w:val="002D5EC6"/>
    <w:rsid w:val="002D7B9C"/>
    <w:rsid w:val="002E0682"/>
    <w:rsid w:val="002E1956"/>
    <w:rsid w:val="002E1BB9"/>
    <w:rsid w:val="002E2A0C"/>
    <w:rsid w:val="002E60B3"/>
    <w:rsid w:val="002E6E1C"/>
    <w:rsid w:val="002E6E52"/>
    <w:rsid w:val="002F1C81"/>
    <w:rsid w:val="002F25B8"/>
    <w:rsid w:val="002F2DC3"/>
    <w:rsid w:val="002F40A2"/>
    <w:rsid w:val="002F475B"/>
    <w:rsid w:val="002F4F93"/>
    <w:rsid w:val="002F5592"/>
    <w:rsid w:val="002F65B4"/>
    <w:rsid w:val="002F7C1C"/>
    <w:rsid w:val="003004F2"/>
    <w:rsid w:val="00301155"/>
    <w:rsid w:val="00301653"/>
    <w:rsid w:val="00302227"/>
    <w:rsid w:val="00303BAA"/>
    <w:rsid w:val="00303D12"/>
    <w:rsid w:val="00304143"/>
    <w:rsid w:val="00304BB4"/>
    <w:rsid w:val="0030563A"/>
    <w:rsid w:val="00305771"/>
    <w:rsid w:val="00306047"/>
    <w:rsid w:val="00307A82"/>
    <w:rsid w:val="00310978"/>
    <w:rsid w:val="00310BE0"/>
    <w:rsid w:val="003158EF"/>
    <w:rsid w:val="003162BE"/>
    <w:rsid w:val="003172ED"/>
    <w:rsid w:val="00320230"/>
    <w:rsid w:val="00320ECA"/>
    <w:rsid w:val="00323FBD"/>
    <w:rsid w:val="00324D94"/>
    <w:rsid w:val="00325612"/>
    <w:rsid w:val="00326338"/>
    <w:rsid w:val="00326A1E"/>
    <w:rsid w:val="0032747C"/>
    <w:rsid w:val="00330177"/>
    <w:rsid w:val="003319BF"/>
    <w:rsid w:val="00332C60"/>
    <w:rsid w:val="00332FE0"/>
    <w:rsid w:val="00334AF6"/>
    <w:rsid w:val="0033533B"/>
    <w:rsid w:val="00337BD8"/>
    <w:rsid w:val="0034067A"/>
    <w:rsid w:val="00342A63"/>
    <w:rsid w:val="003440C2"/>
    <w:rsid w:val="00345980"/>
    <w:rsid w:val="00346D96"/>
    <w:rsid w:val="0034789E"/>
    <w:rsid w:val="00347F91"/>
    <w:rsid w:val="00352117"/>
    <w:rsid w:val="0035395A"/>
    <w:rsid w:val="00353D95"/>
    <w:rsid w:val="00354757"/>
    <w:rsid w:val="0035522D"/>
    <w:rsid w:val="0035579D"/>
    <w:rsid w:val="003557AA"/>
    <w:rsid w:val="003612F9"/>
    <w:rsid w:val="00361325"/>
    <w:rsid w:val="003670A6"/>
    <w:rsid w:val="003673F3"/>
    <w:rsid w:val="003675C4"/>
    <w:rsid w:val="00367BEE"/>
    <w:rsid w:val="003704E8"/>
    <w:rsid w:val="003707B6"/>
    <w:rsid w:val="00371811"/>
    <w:rsid w:val="003719B8"/>
    <w:rsid w:val="00372000"/>
    <w:rsid w:val="003722B4"/>
    <w:rsid w:val="0037341B"/>
    <w:rsid w:val="00375DE7"/>
    <w:rsid w:val="0037693B"/>
    <w:rsid w:val="00376BEB"/>
    <w:rsid w:val="00377247"/>
    <w:rsid w:val="00381768"/>
    <w:rsid w:val="00381BD4"/>
    <w:rsid w:val="00382E76"/>
    <w:rsid w:val="003853CA"/>
    <w:rsid w:val="00385A95"/>
    <w:rsid w:val="00386ED4"/>
    <w:rsid w:val="00387124"/>
    <w:rsid w:val="003903CA"/>
    <w:rsid w:val="00390845"/>
    <w:rsid w:val="00391F4C"/>
    <w:rsid w:val="00392837"/>
    <w:rsid w:val="003936F9"/>
    <w:rsid w:val="003949C4"/>
    <w:rsid w:val="00394E7C"/>
    <w:rsid w:val="00395395"/>
    <w:rsid w:val="00395FB6"/>
    <w:rsid w:val="00397018"/>
    <w:rsid w:val="003977D3"/>
    <w:rsid w:val="003A0421"/>
    <w:rsid w:val="003A2935"/>
    <w:rsid w:val="003A3815"/>
    <w:rsid w:val="003A3905"/>
    <w:rsid w:val="003A4113"/>
    <w:rsid w:val="003A43C9"/>
    <w:rsid w:val="003A5D3C"/>
    <w:rsid w:val="003A6B9B"/>
    <w:rsid w:val="003A769C"/>
    <w:rsid w:val="003B1F72"/>
    <w:rsid w:val="003B1FAD"/>
    <w:rsid w:val="003B35CA"/>
    <w:rsid w:val="003B3FB4"/>
    <w:rsid w:val="003B40F7"/>
    <w:rsid w:val="003B4AB4"/>
    <w:rsid w:val="003B5A38"/>
    <w:rsid w:val="003B6BD1"/>
    <w:rsid w:val="003B73FD"/>
    <w:rsid w:val="003C18A1"/>
    <w:rsid w:val="003C1B52"/>
    <w:rsid w:val="003C2840"/>
    <w:rsid w:val="003C38F7"/>
    <w:rsid w:val="003C54CA"/>
    <w:rsid w:val="003C63E8"/>
    <w:rsid w:val="003C69CE"/>
    <w:rsid w:val="003C6FC6"/>
    <w:rsid w:val="003C7039"/>
    <w:rsid w:val="003C7953"/>
    <w:rsid w:val="003C7B43"/>
    <w:rsid w:val="003D019C"/>
    <w:rsid w:val="003D0543"/>
    <w:rsid w:val="003D121C"/>
    <w:rsid w:val="003D202B"/>
    <w:rsid w:val="003D22A7"/>
    <w:rsid w:val="003D22BD"/>
    <w:rsid w:val="003D272C"/>
    <w:rsid w:val="003D2AC4"/>
    <w:rsid w:val="003D34CC"/>
    <w:rsid w:val="003D3A07"/>
    <w:rsid w:val="003D3B88"/>
    <w:rsid w:val="003D4093"/>
    <w:rsid w:val="003D4764"/>
    <w:rsid w:val="003D5D3D"/>
    <w:rsid w:val="003E1860"/>
    <w:rsid w:val="003E1DFC"/>
    <w:rsid w:val="003E2070"/>
    <w:rsid w:val="003E21A8"/>
    <w:rsid w:val="003E2413"/>
    <w:rsid w:val="003E2462"/>
    <w:rsid w:val="003E3816"/>
    <w:rsid w:val="003E3A58"/>
    <w:rsid w:val="003E5062"/>
    <w:rsid w:val="003E56A1"/>
    <w:rsid w:val="003E687F"/>
    <w:rsid w:val="003E72C9"/>
    <w:rsid w:val="003E7720"/>
    <w:rsid w:val="003F00A2"/>
    <w:rsid w:val="003F0EA2"/>
    <w:rsid w:val="003F0FCC"/>
    <w:rsid w:val="003F12FC"/>
    <w:rsid w:val="003F1ED6"/>
    <w:rsid w:val="003F4ECB"/>
    <w:rsid w:val="003F5044"/>
    <w:rsid w:val="003F5DCB"/>
    <w:rsid w:val="003F6C85"/>
    <w:rsid w:val="003F7582"/>
    <w:rsid w:val="003F76ED"/>
    <w:rsid w:val="003F7C09"/>
    <w:rsid w:val="0040118E"/>
    <w:rsid w:val="0040565E"/>
    <w:rsid w:val="004065F3"/>
    <w:rsid w:val="00406636"/>
    <w:rsid w:val="004066FF"/>
    <w:rsid w:val="004069DC"/>
    <w:rsid w:val="00406BB9"/>
    <w:rsid w:val="00407341"/>
    <w:rsid w:val="00411C52"/>
    <w:rsid w:val="0041210D"/>
    <w:rsid w:val="004126F7"/>
    <w:rsid w:val="0041345A"/>
    <w:rsid w:val="00413AE9"/>
    <w:rsid w:val="004147B3"/>
    <w:rsid w:val="00417505"/>
    <w:rsid w:val="00417DC4"/>
    <w:rsid w:val="00420EEC"/>
    <w:rsid w:val="004215F5"/>
    <w:rsid w:val="00421B0F"/>
    <w:rsid w:val="0042230F"/>
    <w:rsid w:val="00422A5B"/>
    <w:rsid w:val="00423084"/>
    <w:rsid w:val="00423443"/>
    <w:rsid w:val="00423B1A"/>
    <w:rsid w:val="00423F13"/>
    <w:rsid w:val="004244B8"/>
    <w:rsid w:val="0042462F"/>
    <w:rsid w:val="00426873"/>
    <w:rsid w:val="00426C63"/>
    <w:rsid w:val="00430641"/>
    <w:rsid w:val="00431C34"/>
    <w:rsid w:val="004322C0"/>
    <w:rsid w:val="00432A41"/>
    <w:rsid w:val="00436A17"/>
    <w:rsid w:val="00437A30"/>
    <w:rsid w:val="00440159"/>
    <w:rsid w:val="004401FF"/>
    <w:rsid w:val="004430DF"/>
    <w:rsid w:val="00443292"/>
    <w:rsid w:val="00444CEF"/>
    <w:rsid w:val="0045065F"/>
    <w:rsid w:val="00452020"/>
    <w:rsid w:val="004525C5"/>
    <w:rsid w:val="00452A9F"/>
    <w:rsid w:val="00453D48"/>
    <w:rsid w:val="00456E88"/>
    <w:rsid w:val="0046031E"/>
    <w:rsid w:val="00460782"/>
    <w:rsid w:val="00460D52"/>
    <w:rsid w:val="00461B0F"/>
    <w:rsid w:val="004628E8"/>
    <w:rsid w:val="0046370B"/>
    <w:rsid w:val="0046574F"/>
    <w:rsid w:val="004658B3"/>
    <w:rsid w:val="0047105E"/>
    <w:rsid w:val="00471C45"/>
    <w:rsid w:val="00473810"/>
    <w:rsid w:val="00474919"/>
    <w:rsid w:val="00474B1D"/>
    <w:rsid w:val="00474E5A"/>
    <w:rsid w:val="004757DC"/>
    <w:rsid w:val="004810E5"/>
    <w:rsid w:val="00482690"/>
    <w:rsid w:val="00484233"/>
    <w:rsid w:val="004851AA"/>
    <w:rsid w:val="00486F9F"/>
    <w:rsid w:val="0048737E"/>
    <w:rsid w:val="00487953"/>
    <w:rsid w:val="0049007E"/>
    <w:rsid w:val="004906CD"/>
    <w:rsid w:val="00490A14"/>
    <w:rsid w:val="004938D7"/>
    <w:rsid w:val="0049578A"/>
    <w:rsid w:val="00496525"/>
    <w:rsid w:val="004A0B7F"/>
    <w:rsid w:val="004A0E7F"/>
    <w:rsid w:val="004A1C6B"/>
    <w:rsid w:val="004A3E85"/>
    <w:rsid w:val="004A40D9"/>
    <w:rsid w:val="004A6D00"/>
    <w:rsid w:val="004A715C"/>
    <w:rsid w:val="004A7D99"/>
    <w:rsid w:val="004A7FFC"/>
    <w:rsid w:val="004B029A"/>
    <w:rsid w:val="004B0D6F"/>
    <w:rsid w:val="004B157F"/>
    <w:rsid w:val="004B20AE"/>
    <w:rsid w:val="004B307C"/>
    <w:rsid w:val="004B4835"/>
    <w:rsid w:val="004B4B34"/>
    <w:rsid w:val="004B5C11"/>
    <w:rsid w:val="004C3A93"/>
    <w:rsid w:val="004C42F0"/>
    <w:rsid w:val="004C4AF0"/>
    <w:rsid w:val="004C5DC3"/>
    <w:rsid w:val="004C6726"/>
    <w:rsid w:val="004C6CD6"/>
    <w:rsid w:val="004D02B9"/>
    <w:rsid w:val="004D0C6F"/>
    <w:rsid w:val="004D1164"/>
    <w:rsid w:val="004D2E81"/>
    <w:rsid w:val="004D4583"/>
    <w:rsid w:val="004D54E1"/>
    <w:rsid w:val="004D5969"/>
    <w:rsid w:val="004D5EA0"/>
    <w:rsid w:val="004D5FA1"/>
    <w:rsid w:val="004D7E5B"/>
    <w:rsid w:val="004E0AED"/>
    <w:rsid w:val="004E1328"/>
    <w:rsid w:val="004E190E"/>
    <w:rsid w:val="004E32CB"/>
    <w:rsid w:val="004E362D"/>
    <w:rsid w:val="004E4940"/>
    <w:rsid w:val="004E59C1"/>
    <w:rsid w:val="004E694F"/>
    <w:rsid w:val="004E7B0D"/>
    <w:rsid w:val="004F1DE9"/>
    <w:rsid w:val="004F1DED"/>
    <w:rsid w:val="004F1EBD"/>
    <w:rsid w:val="004F2CCB"/>
    <w:rsid w:val="004F3449"/>
    <w:rsid w:val="004F3F8E"/>
    <w:rsid w:val="004F62D1"/>
    <w:rsid w:val="004F6B65"/>
    <w:rsid w:val="00500CD2"/>
    <w:rsid w:val="00501828"/>
    <w:rsid w:val="0050287C"/>
    <w:rsid w:val="00502A45"/>
    <w:rsid w:val="005032D8"/>
    <w:rsid w:val="0050374E"/>
    <w:rsid w:val="00504029"/>
    <w:rsid w:val="0050430B"/>
    <w:rsid w:val="00505300"/>
    <w:rsid w:val="00506647"/>
    <w:rsid w:val="00507DD4"/>
    <w:rsid w:val="00510026"/>
    <w:rsid w:val="00511B6D"/>
    <w:rsid w:val="005121A2"/>
    <w:rsid w:val="00512654"/>
    <w:rsid w:val="005127AA"/>
    <w:rsid w:val="005130D3"/>
    <w:rsid w:val="005132F2"/>
    <w:rsid w:val="0051376E"/>
    <w:rsid w:val="00513863"/>
    <w:rsid w:val="00513BF3"/>
    <w:rsid w:val="00514618"/>
    <w:rsid w:val="00515403"/>
    <w:rsid w:val="005154D4"/>
    <w:rsid w:val="0051557A"/>
    <w:rsid w:val="00515B41"/>
    <w:rsid w:val="005166BE"/>
    <w:rsid w:val="00516C66"/>
    <w:rsid w:val="005216E4"/>
    <w:rsid w:val="0052205E"/>
    <w:rsid w:val="0052206D"/>
    <w:rsid w:val="005223E7"/>
    <w:rsid w:val="005261DC"/>
    <w:rsid w:val="005262ED"/>
    <w:rsid w:val="005279F8"/>
    <w:rsid w:val="00527A75"/>
    <w:rsid w:val="00533D62"/>
    <w:rsid w:val="00533F6E"/>
    <w:rsid w:val="00534E51"/>
    <w:rsid w:val="00536B14"/>
    <w:rsid w:val="00537A2B"/>
    <w:rsid w:val="00537E84"/>
    <w:rsid w:val="00540ACB"/>
    <w:rsid w:val="0054201B"/>
    <w:rsid w:val="00542668"/>
    <w:rsid w:val="00542709"/>
    <w:rsid w:val="005430B8"/>
    <w:rsid w:val="005439A2"/>
    <w:rsid w:val="0054518F"/>
    <w:rsid w:val="005474C4"/>
    <w:rsid w:val="0055079B"/>
    <w:rsid w:val="005529C1"/>
    <w:rsid w:val="00552BB4"/>
    <w:rsid w:val="00552BF7"/>
    <w:rsid w:val="00552C1D"/>
    <w:rsid w:val="005542A5"/>
    <w:rsid w:val="00554F08"/>
    <w:rsid w:val="00555D54"/>
    <w:rsid w:val="00556F1E"/>
    <w:rsid w:val="00557BB6"/>
    <w:rsid w:val="0056000E"/>
    <w:rsid w:val="00560189"/>
    <w:rsid w:val="00560B8A"/>
    <w:rsid w:val="0056204F"/>
    <w:rsid w:val="00562D9D"/>
    <w:rsid w:val="00563416"/>
    <w:rsid w:val="00564222"/>
    <w:rsid w:val="00564706"/>
    <w:rsid w:val="00564717"/>
    <w:rsid w:val="00564CD7"/>
    <w:rsid w:val="00566B22"/>
    <w:rsid w:val="00567311"/>
    <w:rsid w:val="005708D9"/>
    <w:rsid w:val="00570C0A"/>
    <w:rsid w:val="005712B1"/>
    <w:rsid w:val="00571C07"/>
    <w:rsid w:val="00572C8A"/>
    <w:rsid w:val="005748D2"/>
    <w:rsid w:val="00576447"/>
    <w:rsid w:val="00580E17"/>
    <w:rsid w:val="0058109B"/>
    <w:rsid w:val="00583C34"/>
    <w:rsid w:val="00583CE5"/>
    <w:rsid w:val="00584D3C"/>
    <w:rsid w:val="00585C18"/>
    <w:rsid w:val="00587890"/>
    <w:rsid w:val="005903FA"/>
    <w:rsid w:val="005907E8"/>
    <w:rsid w:val="00591EBF"/>
    <w:rsid w:val="0059347E"/>
    <w:rsid w:val="00593E9E"/>
    <w:rsid w:val="00597492"/>
    <w:rsid w:val="005A0DD8"/>
    <w:rsid w:val="005A159E"/>
    <w:rsid w:val="005A20CE"/>
    <w:rsid w:val="005A4B0C"/>
    <w:rsid w:val="005A5DEB"/>
    <w:rsid w:val="005A6142"/>
    <w:rsid w:val="005A6921"/>
    <w:rsid w:val="005A7767"/>
    <w:rsid w:val="005A7D4A"/>
    <w:rsid w:val="005A7F58"/>
    <w:rsid w:val="005B0BB8"/>
    <w:rsid w:val="005B107D"/>
    <w:rsid w:val="005B1559"/>
    <w:rsid w:val="005B16EB"/>
    <w:rsid w:val="005B40A3"/>
    <w:rsid w:val="005B5C67"/>
    <w:rsid w:val="005B6746"/>
    <w:rsid w:val="005B6A51"/>
    <w:rsid w:val="005B7BF3"/>
    <w:rsid w:val="005C1BC8"/>
    <w:rsid w:val="005C326F"/>
    <w:rsid w:val="005C4363"/>
    <w:rsid w:val="005C4E89"/>
    <w:rsid w:val="005C5143"/>
    <w:rsid w:val="005C52F7"/>
    <w:rsid w:val="005C62B2"/>
    <w:rsid w:val="005C70A0"/>
    <w:rsid w:val="005C7834"/>
    <w:rsid w:val="005D2BD1"/>
    <w:rsid w:val="005D52FB"/>
    <w:rsid w:val="005D5361"/>
    <w:rsid w:val="005D634A"/>
    <w:rsid w:val="005E1A4C"/>
    <w:rsid w:val="005E1C54"/>
    <w:rsid w:val="005E530F"/>
    <w:rsid w:val="005F0A26"/>
    <w:rsid w:val="005F0AE0"/>
    <w:rsid w:val="005F1F8F"/>
    <w:rsid w:val="005F2321"/>
    <w:rsid w:val="005F26F0"/>
    <w:rsid w:val="005F2C7C"/>
    <w:rsid w:val="005F39FC"/>
    <w:rsid w:val="005F426D"/>
    <w:rsid w:val="005F47B3"/>
    <w:rsid w:val="005F5F5A"/>
    <w:rsid w:val="005F67D2"/>
    <w:rsid w:val="005F6FB9"/>
    <w:rsid w:val="005F7E31"/>
    <w:rsid w:val="0060084C"/>
    <w:rsid w:val="00600A5F"/>
    <w:rsid w:val="00602969"/>
    <w:rsid w:val="00603D6D"/>
    <w:rsid w:val="00603E39"/>
    <w:rsid w:val="00604323"/>
    <w:rsid w:val="00604EBA"/>
    <w:rsid w:val="0060521B"/>
    <w:rsid w:val="0060596D"/>
    <w:rsid w:val="00605F77"/>
    <w:rsid w:val="00607362"/>
    <w:rsid w:val="0061020B"/>
    <w:rsid w:val="00610A66"/>
    <w:rsid w:val="006118BD"/>
    <w:rsid w:val="00611A2D"/>
    <w:rsid w:val="00611A62"/>
    <w:rsid w:val="00612467"/>
    <w:rsid w:val="006143F2"/>
    <w:rsid w:val="00614E97"/>
    <w:rsid w:val="00615750"/>
    <w:rsid w:val="00615FBD"/>
    <w:rsid w:val="0061603A"/>
    <w:rsid w:val="00617F17"/>
    <w:rsid w:val="00620217"/>
    <w:rsid w:val="00623675"/>
    <w:rsid w:val="00623915"/>
    <w:rsid w:val="00624F07"/>
    <w:rsid w:val="00627FB6"/>
    <w:rsid w:val="00631351"/>
    <w:rsid w:val="006320A9"/>
    <w:rsid w:val="00632C63"/>
    <w:rsid w:val="00633230"/>
    <w:rsid w:val="006335B2"/>
    <w:rsid w:val="00633906"/>
    <w:rsid w:val="00634929"/>
    <w:rsid w:val="006352E5"/>
    <w:rsid w:val="006363C9"/>
    <w:rsid w:val="00643921"/>
    <w:rsid w:val="00643EE4"/>
    <w:rsid w:val="00645915"/>
    <w:rsid w:val="006466C5"/>
    <w:rsid w:val="006479E5"/>
    <w:rsid w:val="00651663"/>
    <w:rsid w:val="0065174A"/>
    <w:rsid w:val="006529D4"/>
    <w:rsid w:val="00653BE9"/>
    <w:rsid w:val="006545A0"/>
    <w:rsid w:val="006546D3"/>
    <w:rsid w:val="00654775"/>
    <w:rsid w:val="006549DF"/>
    <w:rsid w:val="006553BB"/>
    <w:rsid w:val="00655D22"/>
    <w:rsid w:val="00656004"/>
    <w:rsid w:val="0065640B"/>
    <w:rsid w:val="00657371"/>
    <w:rsid w:val="00657807"/>
    <w:rsid w:val="00657B73"/>
    <w:rsid w:val="006615EF"/>
    <w:rsid w:val="0066178B"/>
    <w:rsid w:val="00662345"/>
    <w:rsid w:val="006642D8"/>
    <w:rsid w:val="00664B82"/>
    <w:rsid w:val="0066649C"/>
    <w:rsid w:val="00667CEC"/>
    <w:rsid w:val="006708C6"/>
    <w:rsid w:val="00670F54"/>
    <w:rsid w:val="00672F94"/>
    <w:rsid w:val="006744BD"/>
    <w:rsid w:val="00674584"/>
    <w:rsid w:val="00675859"/>
    <w:rsid w:val="0067664D"/>
    <w:rsid w:val="006774AE"/>
    <w:rsid w:val="0068072D"/>
    <w:rsid w:val="00680780"/>
    <w:rsid w:val="00681AC0"/>
    <w:rsid w:val="00681AD6"/>
    <w:rsid w:val="00681E90"/>
    <w:rsid w:val="00682727"/>
    <w:rsid w:val="00684527"/>
    <w:rsid w:val="006869BA"/>
    <w:rsid w:val="00690F07"/>
    <w:rsid w:val="00691C26"/>
    <w:rsid w:val="0069287E"/>
    <w:rsid w:val="00692EEC"/>
    <w:rsid w:val="0069312C"/>
    <w:rsid w:val="0069315A"/>
    <w:rsid w:val="006967FC"/>
    <w:rsid w:val="00696CDC"/>
    <w:rsid w:val="00697762"/>
    <w:rsid w:val="006A0202"/>
    <w:rsid w:val="006A0517"/>
    <w:rsid w:val="006A134A"/>
    <w:rsid w:val="006A19A3"/>
    <w:rsid w:val="006A1BE7"/>
    <w:rsid w:val="006A3B92"/>
    <w:rsid w:val="006A411F"/>
    <w:rsid w:val="006A4EC9"/>
    <w:rsid w:val="006A56C9"/>
    <w:rsid w:val="006A5B83"/>
    <w:rsid w:val="006A6353"/>
    <w:rsid w:val="006B181B"/>
    <w:rsid w:val="006B21C6"/>
    <w:rsid w:val="006B4AA0"/>
    <w:rsid w:val="006B5EFD"/>
    <w:rsid w:val="006B6A8A"/>
    <w:rsid w:val="006C3F1E"/>
    <w:rsid w:val="006C4077"/>
    <w:rsid w:val="006C4A05"/>
    <w:rsid w:val="006C6605"/>
    <w:rsid w:val="006C6D52"/>
    <w:rsid w:val="006C6FFC"/>
    <w:rsid w:val="006C75D8"/>
    <w:rsid w:val="006C7AB2"/>
    <w:rsid w:val="006D0A41"/>
    <w:rsid w:val="006D0EC8"/>
    <w:rsid w:val="006D1FF0"/>
    <w:rsid w:val="006D2ADC"/>
    <w:rsid w:val="006D3697"/>
    <w:rsid w:val="006D4400"/>
    <w:rsid w:val="006D50DF"/>
    <w:rsid w:val="006D516C"/>
    <w:rsid w:val="006D6AAA"/>
    <w:rsid w:val="006D775F"/>
    <w:rsid w:val="006D7B7F"/>
    <w:rsid w:val="006E00C7"/>
    <w:rsid w:val="006E08B9"/>
    <w:rsid w:val="006E0EA3"/>
    <w:rsid w:val="006E0EAF"/>
    <w:rsid w:val="006E20DC"/>
    <w:rsid w:val="006E26C1"/>
    <w:rsid w:val="006E3D0B"/>
    <w:rsid w:val="006E4767"/>
    <w:rsid w:val="006E4FB5"/>
    <w:rsid w:val="006E652A"/>
    <w:rsid w:val="006E66B3"/>
    <w:rsid w:val="006E683F"/>
    <w:rsid w:val="006E6CB5"/>
    <w:rsid w:val="006E735F"/>
    <w:rsid w:val="006E751A"/>
    <w:rsid w:val="006F05C3"/>
    <w:rsid w:val="006F0C0C"/>
    <w:rsid w:val="006F20FF"/>
    <w:rsid w:val="006F2FA1"/>
    <w:rsid w:val="006F3D08"/>
    <w:rsid w:val="006F4233"/>
    <w:rsid w:val="006F540B"/>
    <w:rsid w:val="006F5887"/>
    <w:rsid w:val="006F6CEF"/>
    <w:rsid w:val="0070184B"/>
    <w:rsid w:val="00701AD5"/>
    <w:rsid w:val="00701DCC"/>
    <w:rsid w:val="007022BB"/>
    <w:rsid w:val="007023BB"/>
    <w:rsid w:val="00703E93"/>
    <w:rsid w:val="0070433A"/>
    <w:rsid w:val="007058A8"/>
    <w:rsid w:val="00706C01"/>
    <w:rsid w:val="007074D0"/>
    <w:rsid w:val="0071024A"/>
    <w:rsid w:val="00710741"/>
    <w:rsid w:val="00710D89"/>
    <w:rsid w:val="007113C4"/>
    <w:rsid w:val="00711434"/>
    <w:rsid w:val="00712A06"/>
    <w:rsid w:val="00713575"/>
    <w:rsid w:val="007136F5"/>
    <w:rsid w:val="00713DC5"/>
    <w:rsid w:val="00714B24"/>
    <w:rsid w:val="00714CCE"/>
    <w:rsid w:val="00715286"/>
    <w:rsid w:val="00715A4E"/>
    <w:rsid w:val="007166B7"/>
    <w:rsid w:val="00716A0B"/>
    <w:rsid w:val="00716D14"/>
    <w:rsid w:val="00716F0E"/>
    <w:rsid w:val="00721EEC"/>
    <w:rsid w:val="00723A9B"/>
    <w:rsid w:val="007265B1"/>
    <w:rsid w:val="007309D2"/>
    <w:rsid w:val="007320BA"/>
    <w:rsid w:val="00732269"/>
    <w:rsid w:val="007327A5"/>
    <w:rsid w:val="00732B0D"/>
    <w:rsid w:val="007350CB"/>
    <w:rsid w:val="0073685A"/>
    <w:rsid w:val="0074263C"/>
    <w:rsid w:val="00743297"/>
    <w:rsid w:val="00744BA4"/>
    <w:rsid w:val="0074507C"/>
    <w:rsid w:val="00745143"/>
    <w:rsid w:val="00745B62"/>
    <w:rsid w:val="0074607D"/>
    <w:rsid w:val="00746AE0"/>
    <w:rsid w:val="007476B1"/>
    <w:rsid w:val="00747717"/>
    <w:rsid w:val="00750EF5"/>
    <w:rsid w:val="00752C6D"/>
    <w:rsid w:val="007542EE"/>
    <w:rsid w:val="00754318"/>
    <w:rsid w:val="00754BC7"/>
    <w:rsid w:val="0075506C"/>
    <w:rsid w:val="00755875"/>
    <w:rsid w:val="00755F35"/>
    <w:rsid w:val="00756731"/>
    <w:rsid w:val="00757D77"/>
    <w:rsid w:val="0076037F"/>
    <w:rsid w:val="007653EA"/>
    <w:rsid w:val="0076736F"/>
    <w:rsid w:val="007701A3"/>
    <w:rsid w:val="00771483"/>
    <w:rsid w:val="007717B3"/>
    <w:rsid w:val="00773FB1"/>
    <w:rsid w:val="00774BAE"/>
    <w:rsid w:val="00776240"/>
    <w:rsid w:val="00777E0B"/>
    <w:rsid w:val="007809C1"/>
    <w:rsid w:val="00780A7A"/>
    <w:rsid w:val="00781711"/>
    <w:rsid w:val="007845D0"/>
    <w:rsid w:val="00784F56"/>
    <w:rsid w:val="00785FD9"/>
    <w:rsid w:val="007876B5"/>
    <w:rsid w:val="00790385"/>
    <w:rsid w:val="00790D26"/>
    <w:rsid w:val="00792A2D"/>
    <w:rsid w:val="00793C00"/>
    <w:rsid w:val="00795538"/>
    <w:rsid w:val="00796172"/>
    <w:rsid w:val="00797BC5"/>
    <w:rsid w:val="007A0862"/>
    <w:rsid w:val="007A16CF"/>
    <w:rsid w:val="007A211D"/>
    <w:rsid w:val="007A313D"/>
    <w:rsid w:val="007A6096"/>
    <w:rsid w:val="007A6C62"/>
    <w:rsid w:val="007A6EF9"/>
    <w:rsid w:val="007A7D10"/>
    <w:rsid w:val="007B0778"/>
    <w:rsid w:val="007B1248"/>
    <w:rsid w:val="007B1367"/>
    <w:rsid w:val="007B17D2"/>
    <w:rsid w:val="007B1950"/>
    <w:rsid w:val="007B1A61"/>
    <w:rsid w:val="007B2E79"/>
    <w:rsid w:val="007B4754"/>
    <w:rsid w:val="007B541A"/>
    <w:rsid w:val="007B67AA"/>
    <w:rsid w:val="007B76B6"/>
    <w:rsid w:val="007C0B52"/>
    <w:rsid w:val="007C1F26"/>
    <w:rsid w:val="007C28EB"/>
    <w:rsid w:val="007C3825"/>
    <w:rsid w:val="007C4BD7"/>
    <w:rsid w:val="007C5A0B"/>
    <w:rsid w:val="007C6785"/>
    <w:rsid w:val="007D0CDD"/>
    <w:rsid w:val="007D0E2C"/>
    <w:rsid w:val="007D12FB"/>
    <w:rsid w:val="007D18A4"/>
    <w:rsid w:val="007D1D91"/>
    <w:rsid w:val="007D4852"/>
    <w:rsid w:val="007D68A2"/>
    <w:rsid w:val="007D713B"/>
    <w:rsid w:val="007E077B"/>
    <w:rsid w:val="007E0B31"/>
    <w:rsid w:val="007E1271"/>
    <w:rsid w:val="007E1708"/>
    <w:rsid w:val="007E1D81"/>
    <w:rsid w:val="007E231E"/>
    <w:rsid w:val="007E2332"/>
    <w:rsid w:val="007E2732"/>
    <w:rsid w:val="007E2E37"/>
    <w:rsid w:val="007E31E3"/>
    <w:rsid w:val="007E3B88"/>
    <w:rsid w:val="007E3CD4"/>
    <w:rsid w:val="007E3E0B"/>
    <w:rsid w:val="007E4530"/>
    <w:rsid w:val="007E4D10"/>
    <w:rsid w:val="007E69E4"/>
    <w:rsid w:val="007E6FE8"/>
    <w:rsid w:val="007F13A2"/>
    <w:rsid w:val="007F2322"/>
    <w:rsid w:val="007F3C34"/>
    <w:rsid w:val="007F3C5B"/>
    <w:rsid w:val="007F6655"/>
    <w:rsid w:val="007F79BC"/>
    <w:rsid w:val="0080111B"/>
    <w:rsid w:val="008026E6"/>
    <w:rsid w:val="0080356D"/>
    <w:rsid w:val="00803989"/>
    <w:rsid w:val="0080730D"/>
    <w:rsid w:val="008104B4"/>
    <w:rsid w:val="00811012"/>
    <w:rsid w:val="00813059"/>
    <w:rsid w:val="0081387C"/>
    <w:rsid w:val="0081454A"/>
    <w:rsid w:val="00816E80"/>
    <w:rsid w:val="0081797D"/>
    <w:rsid w:val="00817D0C"/>
    <w:rsid w:val="00820160"/>
    <w:rsid w:val="00820FA8"/>
    <w:rsid w:val="00821699"/>
    <w:rsid w:val="00821EC8"/>
    <w:rsid w:val="00822029"/>
    <w:rsid w:val="008226F8"/>
    <w:rsid w:val="00823359"/>
    <w:rsid w:val="008244D8"/>
    <w:rsid w:val="0082487D"/>
    <w:rsid w:val="00824C76"/>
    <w:rsid w:val="00824D8A"/>
    <w:rsid w:val="00833BB8"/>
    <w:rsid w:val="00834FA9"/>
    <w:rsid w:val="0083569B"/>
    <w:rsid w:val="00835FF1"/>
    <w:rsid w:val="00836E69"/>
    <w:rsid w:val="008418E9"/>
    <w:rsid w:val="00841FFE"/>
    <w:rsid w:val="0084327B"/>
    <w:rsid w:val="008433F7"/>
    <w:rsid w:val="008446FB"/>
    <w:rsid w:val="00845258"/>
    <w:rsid w:val="00845B1E"/>
    <w:rsid w:val="00846047"/>
    <w:rsid w:val="008463E6"/>
    <w:rsid w:val="0085215F"/>
    <w:rsid w:val="00852E2D"/>
    <w:rsid w:val="00853FD2"/>
    <w:rsid w:val="008543DE"/>
    <w:rsid w:val="00855B09"/>
    <w:rsid w:val="00856B86"/>
    <w:rsid w:val="00856D97"/>
    <w:rsid w:val="00860760"/>
    <w:rsid w:val="008625B5"/>
    <w:rsid w:val="00862C03"/>
    <w:rsid w:val="00862E78"/>
    <w:rsid w:val="00863A77"/>
    <w:rsid w:val="00864C71"/>
    <w:rsid w:val="008661AF"/>
    <w:rsid w:val="008676B5"/>
    <w:rsid w:val="00870FA6"/>
    <w:rsid w:val="008716AC"/>
    <w:rsid w:val="008727D6"/>
    <w:rsid w:val="0087280C"/>
    <w:rsid w:val="008733D5"/>
    <w:rsid w:val="008758F8"/>
    <w:rsid w:val="00880C32"/>
    <w:rsid w:val="00880D13"/>
    <w:rsid w:val="00881DB2"/>
    <w:rsid w:val="0088576C"/>
    <w:rsid w:val="008857B5"/>
    <w:rsid w:val="0088699F"/>
    <w:rsid w:val="00886B76"/>
    <w:rsid w:val="0088703E"/>
    <w:rsid w:val="008873A7"/>
    <w:rsid w:val="00887F9C"/>
    <w:rsid w:val="00890115"/>
    <w:rsid w:val="00890E7E"/>
    <w:rsid w:val="00890F8E"/>
    <w:rsid w:val="008914A1"/>
    <w:rsid w:val="008915F9"/>
    <w:rsid w:val="00891738"/>
    <w:rsid w:val="008918FD"/>
    <w:rsid w:val="008945CF"/>
    <w:rsid w:val="0089717E"/>
    <w:rsid w:val="008A03AD"/>
    <w:rsid w:val="008A2FAE"/>
    <w:rsid w:val="008A350D"/>
    <w:rsid w:val="008A430E"/>
    <w:rsid w:val="008A5285"/>
    <w:rsid w:val="008A5438"/>
    <w:rsid w:val="008A56C0"/>
    <w:rsid w:val="008B014E"/>
    <w:rsid w:val="008B1B52"/>
    <w:rsid w:val="008B356C"/>
    <w:rsid w:val="008B3A91"/>
    <w:rsid w:val="008B4EDD"/>
    <w:rsid w:val="008B55AE"/>
    <w:rsid w:val="008B5F0C"/>
    <w:rsid w:val="008B6F7D"/>
    <w:rsid w:val="008B760C"/>
    <w:rsid w:val="008B7DAA"/>
    <w:rsid w:val="008C1BB5"/>
    <w:rsid w:val="008C37E7"/>
    <w:rsid w:val="008C39E7"/>
    <w:rsid w:val="008C41CF"/>
    <w:rsid w:val="008C49A9"/>
    <w:rsid w:val="008C59EE"/>
    <w:rsid w:val="008C5A5B"/>
    <w:rsid w:val="008C5DF1"/>
    <w:rsid w:val="008C5F19"/>
    <w:rsid w:val="008C744D"/>
    <w:rsid w:val="008D04D3"/>
    <w:rsid w:val="008D6523"/>
    <w:rsid w:val="008D6FCB"/>
    <w:rsid w:val="008D7A37"/>
    <w:rsid w:val="008D7E88"/>
    <w:rsid w:val="008E2727"/>
    <w:rsid w:val="008E2BB8"/>
    <w:rsid w:val="008E531D"/>
    <w:rsid w:val="008F0304"/>
    <w:rsid w:val="008F19BD"/>
    <w:rsid w:val="008F35AE"/>
    <w:rsid w:val="008F5644"/>
    <w:rsid w:val="008F679C"/>
    <w:rsid w:val="008F7497"/>
    <w:rsid w:val="00901FC4"/>
    <w:rsid w:val="00902EA4"/>
    <w:rsid w:val="0090342C"/>
    <w:rsid w:val="00903969"/>
    <w:rsid w:val="00905C9F"/>
    <w:rsid w:val="0090622E"/>
    <w:rsid w:val="00907AA5"/>
    <w:rsid w:val="00910720"/>
    <w:rsid w:val="00912FDE"/>
    <w:rsid w:val="00913374"/>
    <w:rsid w:val="00921B26"/>
    <w:rsid w:val="00922B96"/>
    <w:rsid w:val="00922E5B"/>
    <w:rsid w:val="00922F70"/>
    <w:rsid w:val="00922F9A"/>
    <w:rsid w:val="00924070"/>
    <w:rsid w:val="00924FA5"/>
    <w:rsid w:val="00930063"/>
    <w:rsid w:val="009307C6"/>
    <w:rsid w:val="00931070"/>
    <w:rsid w:val="00931B72"/>
    <w:rsid w:val="0093272A"/>
    <w:rsid w:val="009362B5"/>
    <w:rsid w:val="00936AD2"/>
    <w:rsid w:val="0094014E"/>
    <w:rsid w:val="009409BA"/>
    <w:rsid w:val="00941884"/>
    <w:rsid w:val="00941C9D"/>
    <w:rsid w:val="00942467"/>
    <w:rsid w:val="00945B2F"/>
    <w:rsid w:val="009464E3"/>
    <w:rsid w:val="00947BF1"/>
    <w:rsid w:val="00947CF5"/>
    <w:rsid w:val="00951432"/>
    <w:rsid w:val="0095228A"/>
    <w:rsid w:val="009531DA"/>
    <w:rsid w:val="009555A4"/>
    <w:rsid w:val="00955A35"/>
    <w:rsid w:val="00956658"/>
    <w:rsid w:val="00957BE0"/>
    <w:rsid w:val="00957DBE"/>
    <w:rsid w:val="0096005B"/>
    <w:rsid w:val="00960A86"/>
    <w:rsid w:val="00962682"/>
    <w:rsid w:val="00962A5B"/>
    <w:rsid w:val="0096358E"/>
    <w:rsid w:val="0097357F"/>
    <w:rsid w:val="00973C3B"/>
    <w:rsid w:val="00974168"/>
    <w:rsid w:val="0097465A"/>
    <w:rsid w:val="00974FE2"/>
    <w:rsid w:val="00976C4F"/>
    <w:rsid w:val="00976F9F"/>
    <w:rsid w:val="00977AA5"/>
    <w:rsid w:val="00977FBA"/>
    <w:rsid w:val="0098156F"/>
    <w:rsid w:val="00981973"/>
    <w:rsid w:val="00981E1D"/>
    <w:rsid w:val="00985D68"/>
    <w:rsid w:val="00985DB7"/>
    <w:rsid w:val="00986708"/>
    <w:rsid w:val="00986CAA"/>
    <w:rsid w:val="00987099"/>
    <w:rsid w:val="009871CA"/>
    <w:rsid w:val="009872D2"/>
    <w:rsid w:val="00987492"/>
    <w:rsid w:val="0099063C"/>
    <w:rsid w:val="009906C1"/>
    <w:rsid w:val="009947C9"/>
    <w:rsid w:val="00995277"/>
    <w:rsid w:val="00996CFA"/>
    <w:rsid w:val="00997FB8"/>
    <w:rsid w:val="009A115B"/>
    <w:rsid w:val="009A208C"/>
    <w:rsid w:val="009A25BF"/>
    <w:rsid w:val="009A2CD7"/>
    <w:rsid w:val="009A313E"/>
    <w:rsid w:val="009A3626"/>
    <w:rsid w:val="009A3FB8"/>
    <w:rsid w:val="009A4109"/>
    <w:rsid w:val="009A4329"/>
    <w:rsid w:val="009A452F"/>
    <w:rsid w:val="009A4C65"/>
    <w:rsid w:val="009A4E0D"/>
    <w:rsid w:val="009A4F86"/>
    <w:rsid w:val="009A613B"/>
    <w:rsid w:val="009A68ED"/>
    <w:rsid w:val="009A6B91"/>
    <w:rsid w:val="009B0350"/>
    <w:rsid w:val="009B0630"/>
    <w:rsid w:val="009B094A"/>
    <w:rsid w:val="009B242F"/>
    <w:rsid w:val="009B4C96"/>
    <w:rsid w:val="009B5148"/>
    <w:rsid w:val="009B53AB"/>
    <w:rsid w:val="009B54CB"/>
    <w:rsid w:val="009B58C2"/>
    <w:rsid w:val="009C068F"/>
    <w:rsid w:val="009C0A3A"/>
    <w:rsid w:val="009C0B65"/>
    <w:rsid w:val="009C10FF"/>
    <w:rsid w:val="009C17E1"/>
    <w:rsid w:val="009C1BF0"/>
    <w:rsid w:val="009C3B25"/>
    <w:rsid w:val="009C3B81"/>
    <w:rsid w:val="009C547C"/>
    <w:rsid w:val="009C59FE"/>
    <w:rsid w:val="009C76B5"/>
    <w:rsid w:val="009C7BAA"/>
    <w:rsid w:val="009C7E72"/>
    <w:rsid w:val="009D0176"/>
    <w:rsid w:val="009D18DF"/>
    <w:rsid w:val="009D25DD"/>
    <w:rsid w:val="009D2751"/>
    <w:rsid w:val="009D3F65"/>
    <w:rsid w:val="009D4596"/>
    <w:rsid w:val="009D4B00"/>
    <w:rsid w:val="009D72BA"/>
    <w:rsid w:val="009E004C"/>
    <w:rsid w:val="009E07B8"/>
    <w:rsid w:val="009E0E3E"/>
    <w:rsid w:val="009E1CD2"/>
    <w:rsid w:val="009E241B"/>
    <w:rsid w:val="009E2BEF"/>
    <w:rsid w:val="009E3843"/>
    <w:rsid w:val="009E3918"/>
    <w:rsid w:val="009E423F"/>
    <w:rsid w:val="009E4606"/>
    <w:rsid w:val="009E4F88"/>
    <w:rsid w:val="009E5495"/>
    <w:rsid w:val="009E5800"/>
    <w:rsid w:val="009E64EE"/>
    <w:rsid w:val="009F016B"/>
    <w:rsid w:val="009F0F01"/>
    <w:rsid w:val="009F3BE3"/>
    <w:rsid w:val="009F544F"/>
    <w:rsid w:val="009F556B"/>
    <w:rsid w:val="009F629B"/>
    <w:rsid w:val="009F68F4"/>
    <w:rsid w:val="009F7B30"/>
    <w:rsid w:val="00A01998"/>
    <w:rsid w:val="00A03B39"/>
    <w:rsid w:val="00A04D8D"/>
    <w:rsid w:val="00A10B94"/>
    <w:rsid w:val="00A113DB"/>
    <w:rsid w:val="00A116DA"/>
    <w:rsid w:val="00A1179B"/>
    <w:rsid w:val="00A135F6"/>
    <w:rsid w:val="00A14584"/>
    <w:rsid w:val="00A151AB"/>
    <w:rsid w:val="00A15406"/>
    <w:rsid w:val="00A16C1A"/>
    <w:rsid w:val="00A16CDA"/>
    <w:rsid w:val="00A17E99"/>
    <w:rsid w:val="00A20517"/>
    <w:rsid w:val="00A21433"/>
    <w:rsid w:val="00A22DFD"/>
    <w:rsid w:val="00A23765"/>
    <w:rsid w:val="00A23950"/>
    <w:rsid w:val="00A23F77"/>
    <w:rsid w:val="00A23F81"/>
    <w:rsid w:val="00A26B6A"/>
    <w:rsid w:val="00A3013C"/>
    <w:rsid w:val="00A313CA"/>
    <w:rsid w:val="00A31D2A"/>
    <w:rsid w:val="00A32B32"/>
    <w:rsid w:val="00A32C14"/>
    <w:rsid w:val="00A32FC5"/>
    <w:rsid w:val="00A3433E"/>
    <w:rsid w:val="00A34E58"/>
    <w:rsid w:val="00A35ED8"/>
    <w:rsid w:val="00A37324"/>
    <w:rsid w:val="00A37DEC"/>
    <w:rsid w:val="00A41C78"/>
    <w:rsid w:val="00A42B86"/>
    <w:rsid w:val="00A44811"/>
    <w:rsid w:val="00A44B8E"/>
    <w:rsid w:val="00A44C65"/>
    <w:rsid w:val="00A46603"/>
    <w:rsid w:val="00A5185A"/>
    <w:rsid w:val="00A51B3E"/>
    <w:rsid w:val="00A52079"/>
    <w:rsid w:val="00A52A51"/>
    <w:rsid w:val="00A52C9E"/>
    <w:rsid w:val="00A52EC8"/>
    <w:rsid w:val="00A532B8"/>
    <w:rsid w:val="00A53BEF"/>
    <w:rsid w:val="00A54457"/>
    <w:rsid w:val="00A550B5"/>
    <w:rsid w:val="00A5512D"/>
    <w:rsid w:val="00A56C21"/>
    <w:rsid w:val="00A57D4E"/>
    <w:rsid w:val="00A60D05"/>
    <w:rsid w:val="00A6133E"/>
    <w:rsid w:val="00A62319"/>
    <w:rsid w:val="00A629FD"/>
    <w:rsid w:val="00A642BD"/>
    <w:rsid w:val="00A65028"/>
    <w:rsid w:val="00A6728D"/>
    <w:rsid w:val="00A72204"/>
    <w:rsid w:val="00A73B2E"/>
    <w:rsid w:val="00A75206"/>
    <w:rsid w:val="00A76963"/>
    <w:rsid w:val="00A77478"/>
    <w:rsid w:val="00A80538"/>
    <w:rsid w:val="00A813EE"/>
    <w:rsid w:val="00A826C1"/>
    <w:rsid w:val="00A83216"/>
    <w:rsid w:val="00A84006"/>
    <w:rsid w:val="00A84CFF"/>
    <w:rsid w:val="00A8528C"/>
    <w:rsid w:val="00A859E4"/>
    <w:rsid w:val="00A85C8C"/>
    <w:rsid w:val="00A86ACC"/>
    <w:rsid w:val="00A86B20"/>
    <w:rsid w:val="00A906D7"/>
    <w:rsid w:val="00A91711"/>
    <w:rsid w:val="00A91EBF"/>
    <w:rsid w:val="00A9248C"/>
    <w:rsid w:val="00A93376"/>
    <w:rsid w:val="00A938F6"/>
    <w:rsid w:val="00A94430"/>
    <w:rsid w:val="00A9550A"/>
    <w:rsid w:val="00A97F3C"/>
    <w:rsid w:val="00AA1D32"/>
    <w:rsid w:val="00AA2978"/>
    <w:rsid w:val="00AA4BB2"/>
    <w:rsid w:val="00AB281A"/>
    <w:rsid w:val="00AB2834"/>
    <w:rsid w:val="00AB2B2B"/>
    <w:rsid w:val="00AB5C3F"/>
    <w:rsid w:val="00AB6A55"/>
    <w:rsid w:val="00AB743C"/>
    <w:rsid w:val="00AC02E6"/>
    <w:rsid w:val="00AC079B"/>
    <w:rsid w:val="00AC2C97"/>
    <w:rsid w:val="00AC2E78"/>
    <w:rsid w:val="00AC417B"/>
    <w:rsid w:val="00AC4331"/>
    <w:rsid w:val="00AC5315"/>
    <w:rsid w:val="00AC61A3"/>
    <w:rsid w:val="00AC6429"/>
    <w:rsid w:val="00AD0861"/>
    <w:rsid w:val="00AD0BC6"/>
    <w:rsid w:val="00AD3CB9"/>
    <w:rsid w:val="00AD5B3E"/>
    <w:rsid w:val="00AD69FE"/>
    <w:rsid w:val="00AD6E5A"/>
    <w:rsid w:val="00AE0700"/>
    <w:rsid w:val="00AE1799"/>
    <w:rsid w:val="00AE1D73"/>
    <w:rsid w:val="00AE1E2E"/>
    <w:rsid w:val="00AE2304"/>
    <w:rsid w:val="00AE3111"/>
    <w:rsid w:val="00AE40E7"/>
    <w:rsid w:val="00AE43DE"/>
    <w:rsid w:val="00AE4406"/>
    <w:rsid w:val="00AE45A8"/>
    <w:rsid w:val="00AE483A"/>
    <w:rsid w:val="00AE4BA6"/>
    <w:rsid w:val="00AE617F"/>
    <w:rsid w:val="00AE627F"/>
    <w:rsid w:val="00AE762D"/>
    <w:rsid w:val="00AF0458"/>
    <w:rsid w:val="00AF1CC4"/>
    <w:rsid w:val="00AF3CED"/>
    <w:rsid w:val="00AF4EE8"/>
    <w:rsid w:val="00AF50DF"/>
    <w:rsid w:val="00AF5960"/>
    <w:rsid w:val="00AF6760"/>
    <w:rsid w:val="00AF69BA"/>
    <w:rsid w:val="00AF78D0"/>
    <w:rsid w:val="00AF7A1B"/>
    <w:rsid w:val="00B00FAC"/>
    <w:rsid w:val="00B01194"/>
    <w:rsid w:val="00B01284"/>
    <w:rsid w:val="00B01312"/>
    <w:rsid w:val="00B016FF"/>
    <w:rsid w:val="00B02B5A"/>
    <w:rsid w:val="00B038E3"/>
    <w:rsid w:val="00B04FB0"/>
    <w:rsid w:val="00B05603"/>
    <w:rsid w:val="00B05717"/>
    <w:rsid w:val="00B0607B"/>
    <w:rsid w:val="00B06E9E"/>
    <w:rsid w:val="00B071A1"/>
    <w:rsid w:val="00B11774"/>
    <w:rsid w:val="00B11D04"/>
    <w:rsid w:val="00B13816"/>
    <w:rsid w:val="00B146C2"/>
    <w:rsid w:val="00B14D81"/>
    <w:rsid w:val="00B158B4"/>
    <w:rsid w:val="00B159D5"/>
    <w:rsid w:val="00B15CE9"/>
    <w:rsid w:val="00B16D46"/>
    <w:rsid w:val="00B17D58"/>
    <w:rsid w:val="00B204C7"/>
    <w:rsid w:val="00B205AE"/>
    <w:rsid w:val="00B212D2"/>
    <w:rsid w:val="00B21B63"/>
    <w:rsid w:val="00B21FFE"/>
    <w:rsid w:val="00B220CA"/>
    <w:rsid w:val="00B239F5"/>
    <w:rsid w:val="00B24D5C"/>
    <w:rsid w:val="00B30146"/>
    <w:rsid w:val="00B3047B"/>
    <w:rsid w:val="00B30E46"/>
    <w:rsid w:val="00B31C2D"/>
    <w:rsid w:val="00B34C36"/>
    <w:rsid w:val="00B363B3"/>
    <w:rsid w:val="00B376E0"/>
    <w:rsid w:val="00B40E51"/>
    <w:rsid w:val="00B40EBB"/>
    <w:rsid w:val="00B41A23"/>
    <w:rsid w:val="00B43075"/>
    <w:rsid w:val="00B43558"/>
    <w:rsid w:val="00B44379"/>
    <w:rsid w:val="00B451D9"/>
    <w:rsid w:val="00B4533A"/>
    <w:rsid w:val="00B46C3C"/>
    <w:rsid w:val="00B50BB8"/>
    <w:rsid w:val="00B52424"/>
    <w:rsid w:val="00B53A03"/>
    <w:rsid w:val="00B55798"/>
    <w:rsid w:val="00B55C47"/>
    <w:rsid w:val="00B60958"/>
    <w:rsid w:val="00B60AF0"/>
    <w:rsid w:val="00B6121B"/>
    <w:rsid w:val="00B63CD0"/>
    <w:rsid w:val="00B65CEE"/>
    <w:rsid w:val="00B66C0A"/>
    <w:rsid w:val="00B709B1"/>
    <w:rsid w:val="00B7110B"/>
    <w:rsid w:val="00B72391"/>
    <w:rsid w:val="00B743F1"/>
    <w:rsid w:val="00B7749F"/>
    <w:rsid w:val="00B80C49"/>
    <w:rsid w:val="00B80DCC"/>
    <w:rsid w:val="00B82768"/>
    <w:rsid w:val="00B82CEC"/>
    <w:rsid w:val="00B837DB"/>
    <w:rsid w:val="00B83908"/>
    <w:rsid w:val="00B8439E"/>
    <w:rsid w:val="00B849E0"/>
    <w:rsid w:val="00B854D7"/>
    <w:rsid w:val="00B85D05"/>
    <w:rsid w:val="00B86B88"/>
    <w:rsid w:val="00B87E6D"/>
    <w:rsid w:val="00B90F46"/>
    <w:rsid w:val="00B92A65"/>
    <w:rsid w:val="00B92AC1"/>
    <w:rsid w:val="00B9435E"/>
    <w:rsid w:val="00B9436C"/>
    <w:rsid w:val="00B95A8D"/>
    <w:rsid w:val="00B97290"/>
    <w:rsid w:val="00BA0707"/>
    <w:rsid w:val="00BA1314"/>
    <w:rsid w:val="00BA1340"/>
    <w:rsid w:val="00BA207D"/>
    <w:rsid w:val="00BA34AC"/>
    <w:rsid w:val="00BA37E8"/>
    <w:rsid w:val="00BA44DE"/>
    <w:rsid w:val="00BA5486"/>
    <w:rsid w:val="00BA6F65"/>
    <w:rsid w:val="00BA7D1D"/>
    <w:rsid w:val="00BB0104"/>
    <w:rsid w:val="00BB02A1"/>
    <w:rsid w:val="00BB02FA"/>
    <w:rsid w:val="00BB0F6C"/>
    <w:rsid w:val="00BB19D8"/>
    <w:rsid w:val="00BB1A03"/>
    <w:rsid w:val="00BB24C8"/>
    <w:rsid w:val="00BB3AC0"/>
    <w:rsid w:val="00BB3F85"/>
    <w:rsid w:val="00BB40A7"/>
    <w:rsid w:val="00BB4805"/>
    <w:rsid w:val="00BB4CB0"/>
    <w:rsid w:val="00BB54A7"/>
    <w:rsid w:val="00BB55EA"/>
    <w:rsid w:val="00BB5E87"/>
    <w:rsid w:val="00BB6015"/>
    <w:rsid w:val="00BB7032"/>
    <w:rsid w:val="00BC130E"/>
    <w:rsid w:val="00BC1790"/>
    <w:rsid w:val="00BC1DE5"/>
    <w:rsid w:val="00BC28C7"/>
    <w:rsid w:val="00BC54C2"/>
    <w:rsid w:val="00BC6D1C"/>
    <w:rsid w:val="00BC6D24"/>
    <w:rsid w:val="00BD0EB5"/>
    <w:rsid w:val="00BD1178"/>
    <w:rsid w:val="00BD151F"/>
    <w:rsid w:val="00BD3580"/>
    <w:rsid w:val="00BD358D"/>
    <w:rsid w:val="00BD5433"/>
    <w:rsid w:val="00BD66C3"/>
    <w:rsid w:val="00BD670A"/>
    <w:rsid w:val="00BD6B19"/>
    <w:rsid w:val="00BD7C2A"/>
    <w:rsid w:val="00BE0152"/>
    <w:rsid w:val="00BE0691"/>
    <w:rsid w:val="00BE11AD"/>
    <w:rsid w:val="00BE18E5"/>
    <w:rsid w:val="00BE28EC"/>
    <w:rsid w:val="00BE5215"/>
    <w:rsid w:val="00BE5245"/>
    <w:rsid w:val="00BF091B"/>
    <w:rsid w:val="00BF0B7D"/>
    <w:rsid w:val="00BF1F53"/>
    <w:rsid w:val="00BF21C7"/>
    <w:rsid w:val="00BF2EDA"/>
    <w:rsid w:val="00BF33FC"/>
    <w:rsid w:val="00BF3970"/>
    <w:rsid w:val="00BF3D04"/>
    <w:rsid w:val="00BF412D"/>
    <w:rsid w:val="00BF4B9D"/>
    <w:rsid w:val="00BF4CA2"/>
    <w:rsid w:val="00BF7334"/>
    <w:rsid w:val="00BF7C9C"/>
    <w:rsid w:val="00C009AA"/>
    <w:rsid w:val="00C01BB2"/>
    <w:rsid w:val="00C029EE"/>
    <w:rsid w:val="00C03C9D"/>
    <w:rsid w:val="00C03EEB"/>
    <w:rsid w:val="00C04128"/>
    <w:rsid w:val="00C05607"/>
    <w:rsid w:val="00C05EE0"/>
    <w:rsid w:val="00C06B79"/>
    <w:rsid w:val="00C07146"/>
    <w:rsid w:val="00C07E02"/>
    <w:rsid w:val="00C1008F"/>
    <w:rsid w:val="00C1189F"/>
    <w:rsid w:val="00C13A05"/>
    <w:rsid w:val="00C1526B"/>
    <w:rsid w:val="00C154FC"/>
    <w:rsid w:val="00C165EE"/>
    <w:rsid w:val="00C1721B"/>
    <w:rsid w:val="00C201CB"/>
    <w:rsid w:val="00C238B0"/>
    <w:rsid w:val="00C24BE5"/>
    <w:rsid w:val="00C255DC"/>
    <w:rsid w:val="00C278CD"/>
    <w:rsid w:val="00C30934"/>
    <w:rsid w:val="00C309CA"/>
    <w:rsid w:val="00C31031"/>
    <w:rsid w:val="00C31092"/>
    <w:rsid w:val="00C31618"/>
    <w:rsid w:val="00C32138"/>
    <w:rsid w:val="00C32656"/>
    <w:rsid w:val="00C32BA0"/>
    <w:rsid w:val="00C33927"/>
    <w:rsid w:val="00C35E84"/>
    <w:rsid w:val="00C364B7"/>
    <w:rsid w:val="00C36F99"/>
    <w:rsid w:val="00C37EED"/>
    <w:rsid w:val="00C40BE0"/>
    <w:rsid w:val="00C42FD2"/>
    <w:rsid w:val="00C430EB"/>
    <w:rsid w:val="00C43EFC"/>
    <w:rsid w:val="00C44988"/>
    <w:rsid w:val="00C449B9"/>
    <w:rsid w:val="00C44AE0"/>
    <w:rsid w:val="00C458E0"/>
    <w:rsid w:val="00C468F1"/>
    <w:rsid w:val="00C47B0B"/>
    <w:rsid w:val="00C50DBC"/>
    <w:rsid w:val="00C50EE1"/>
    <w:rsid w:val="00C52223"/>
    <w:rsid w:val="00C52349"/>
    <w:rsid w:val="00C530FE"/>
    <w:rsid w:val="00C53BE2"/>
    <w:rsid w:val="00C5442F"/>
    <w:rsid w:val="00C5489A"/>
    <w:rsid w:val="00C55440"/>
    <w:rsid w:val="00C60A57"/>
    <w:rsid w:val="00C6191B"/>
    <w:rsid w:val="00C61B64"/>
    <w:rsid w:val="00C621ED"/>
    <w:rsid w:val="00C663FC"/>
    <w:rsid w:val="00C667D8"/>
    <w:rsid w:val="00C66D9D"/>
    <w:rsid w:val="00C67CE3"/>
    <w:rsid w:val="00C717B2"/>
    <w:rsid w:val="00C72A12"/>
    <w:rsid w:val="00C74143"/>
    <w:rsid w:val="00C7539E"/>
    <w:rsid w:val="00C7575B"/>
    <w:rsid w:val="00C82A78"/>
    <w:rsid w:val="00C84351"/>
    <w:rsid w:val="00C85FD9"/>
    <w:rsid w:val="00C879F6"/>
    <w:rsid w:val="00C91694"/>
    <w:rsid w:val="00C916F3"/>
    <w:rsid w:val="00C9381A"/>
    <w:rsid w:val="00C963B6"/>
    <w:rsid w:val="00C96DF7"/>
    <w:rsid w:val="00CA03D8"/>
    <w:rsid w:val="00CA0B5F"/>
    <w:rsid w:val="00CA0F81"/>
    <w:rsid w:val="00CA1763"/>
    <w:rsid w:val="00CA328F"/>
    <w:rsid w:val="00CA4BF7"/>
    <w:rsid w:val="00CA6596"/>
    <w:rsid w:val="00CB0262"/>
    <w:rsid w:val="00CB02AC"/>
    <w:rsid w:val="00CB092C"/>
    <w:rsid w:val="00CB10CC"/>
    <w:rsid w:val="00CB1FDC"/>
    <w:rsid w:val="00CB2ED5"/>
    <w:rsid w:val="00CC265F"/>
    <w:rsid w:val="00CC4387"/>
    <w:rsid w:val="00CC7A53"/>
    <w:rsid w:val="00CD1710"/>
    <w:rsid w:val="00CD3210"/>
    <w:rsid w:val="00CD335F"/>
    <w:rsid w:val="00CD5EE3"/>
    <w:rsid w:val="00CD6844"/>
    <w:rsid w:val="00CD7643"/>
    <w:rsid w:val="00CE154E"/>
    <w:rsid w:val="00CE15EE"/>
    <w:rsid w:val="00CE201A"/>
    <w:rsid w:val="00CE21DB"/>
    <w:rsid w:val="00CE4EEB"/>
    <w:rsid w:val="00CE5E0C"/>
    <w:rsid w:val="00CE68F0"/>
    <w:rsid w:val="00CE794C"/>
    <w:rsid w:val="00CE7E19"/>
    <w:rsid w:val="00CF05F5"/>
    <w:rsid w:val="00CF07E8"/>
    <w:rsid w:val="00CF3F72"/>
    <w:rsid w:val="00CF4130"/>
    <w:rsid w:val="00CF59B3"/>
    <w:rsid w:val="00D010F7"/>
    <w:rsid w:val="00D0111D"/>
    <w:rsid w:val="00D01BB0"/>
    <w:rsid w:val="00D02F34"/>
    <w:rsid w:val="00D030B5"/>
    <w:rsid w:val="00D038B1"/>
    <w:rsid w:val="00D03A17"/>
    <w:rsid w:val="00D0505D"/>
    <w:rsid w:val="00D06DF7"/>
    <w:rsid w:val="00D07477"/>
    <w:rsid w:val="00D074E4"/>
    <w:rsid w:val="00D07E07"/>
    <w:rsid w:val="00D07F81"/>
    <w:rsid w:val="00D11C70"/>
    <w:rsid w:val="00D144F5"/>
    <w:rsid w:val="00D14B98"/>
    <w:rsid w:val="00D151A5"/>
    <w:rsid w:val="00D1532B"/>
    <w:rsid w:val="00D15803"/>
    <w:rsid w:val="00D2097E"/>
    <w:rsid w:val="00D20F06"/>
    <w:rsid w:val="00D24F40"/>
    <w:rsid w:val="00D25281"/>
    <w:rsid w:val="00D2605F"/>
    <w:rsid w:val="00D26B9F"/>
    <w:rsid w:val="00D27A0D"/>
    <w:rsid w:val="00D27ADB"/>
    <w:rsid w:val="00D318AA"/>
    <w:rsid w:val="00D31900"/>
    <w:rsid w:val="00D31AE2"/>
    <w:rsid w:val="00D3232B"/>
    <w:rsid w:val="00D33873"/>
    <w:rsid w:val="00D3544D"/>
    <w:rsid w:val="00D366D5"/>
    <w:rsid w:val="00D36DC4"/>
    <w:rsid w:val="00D4102B"/>
    <w:rsid w:val="00D41204"/>
    <w:rsid w:val="00D41F88"/>
    <w:rsid w:val="00D43761"/>
    <w:rsid w:val="00D43E15"/>
    <w:rsid w:val="00D4442A"/>
    <w:rsid w:val="00D448FA"/>
    <w:rsid w:val="00D46AE1"/>
    <w:rsid w:val="00D4739C"/>
    <w:rsid w:val="00D4773B"/>
    <w:rsid w:val="00D5188A"/>
    <w:rsid w:val="00D518B1"/>
    <w:rsid w:val="00D54149"/>
    <w:rsid w:val="00D5501C"/>
    <w:rsid w:val="00D555D7"/>
    <w:rsid w:val="00D55CAE"/>
    <w:rsid w:val="00D576E4"/>
    <w:rsid w:val="00D57BBC"/>
    <w:rsid w:val="00D610A8"/>
    <w:rsid w:val="00D61B99"/>
    <w:rsid w:val="00D62061"/>
    <w:rsid w:val="00D640A3"/>
    <w:rsid w:val="00D64136"/>
    <w:rsid w:val="00D65798"/>
    <w:rsid w:val="00D66A5A"/>
    <w:rsid w:val="00D66D6D"/>
    <w:rsid w:val="00D67F40"/>
    <w:rsid w:val="00D711CE"/>
    <w:rsid w:val="00D718BF"/>
    <w:rsid w:val="00D726C4"/>
    <w:rsid w:val="00D732F4"/>
    <w:rsid w:val="00D73B14"/>
    <w:rsid w:val="00D7500B"/>
    <w:rsid w:val="00D760C2"/>
    <w:rsid w:val="00D7615E"/>
    <w:rsid w:val="00D764B6"/>
    <w:rsid w:val="00D7668C"/>
    <w:rsid w:val="00D81081"/>
    <w:rsid w:val="00D82036"/>
    <w:rsid w:val="00D82E5E"/>
    <w:rsid w:val="00D82EDE"/>
    <w:rsid w:val="00D84927"/>
    <w:rsid w:val="00D856EB"/>
    <w:rsid w:val="00D86BBC"/>
    <w:rsid w:val="00D874AA"/>
    <w:rsid w:val="00D9032B"/>
    <w:rsid w:val="00D90616"/>
    <w:rsid w:val="00D90B7E"/>
    <w:rsid w:val="00D90C9B"/>
    <w:rsid w:val="00D91A78"/>
    <w:rsid w:val="00D92AE9"/>
    <w:rsid w:val="00D932C3"/>
    <w:rsid w:val="00D954C7"/>
    <w:rsid w:val="00D96042"/>
    <w:rsid w:val="00DA09C9"/>
    <w:rsid w:val="00DA0FEB"/>
    <w:rsid w:val="00DA1142"/>
    <w:rsid w:val="00DA21B1"/>
    <w:rsid w:val="00DA2ED7"/>
    <w:rsid w:val="00DB07A8"/>
    <w:rsid w:val="00DB1CAD"/>
    <w:rsid w:val="00DB405C"/>
    <w:rsid w:val="00DB4698"/>
    <w:rsid w:val="00DB5541"/>
    <w:rsid w:val="00DB6BCB"/>
    <w:rsid w:val="00DB7596"/>
    <w:rsid w:val="00DB7CBA"/>
    <w:rsid w:val="00DB7F7C"/>
    <w:rsid w:val="00DC0755"/>
    <w:rsid w:val="00DC1ACD"/>
    <w:rsid w:val="00DC5AAB"/>
    <w:rsid w:val="00DC61F7"/>
    <w:rsid w:val="00DC6EE4"/>
    <w:rsid w:val="00DC7168"/>
    <w:rsid w:val="00DC7170"/>
    <w:rsid w:val="00DC7E60"/>
    <w:rsid w:val="00DD249D"/>
    <w:rsid w:val="00DD37D4"/>
    <w:rsid w:val="00DD3EDF"/>
    <w:rsid w:val="00DD5283"/>
    <w:rsid w:val="00DD69A8"/>
    <w:rsid w:val="00DD7B7E"/>
    <w:rsid w:val="00DE09D3"/>
    <w:rsid w:val="00DE1ED7"/>
    <w:rsid w:val="00DE5926"/>
    <w:rsid w:val="00DE6626"/>
    <w:rsid w:val="00DE6B60"/>
    <w:rsid w:val="00DE755B"/>
    <w:rsid w:val="00DE75BD"/>
    <w:rsid w:val="00DF0BFB"/>
    <w:rsid w:val="00DF16DC"/>
    <w:rsid w:val="00DF1C21"/>
    <w:rsid w:val="00DF1D8C"/>
    <w:rsid w:val="00DF25A1"/>
    <w:rsid w:val="00DF283D"/>
    <w:rsid w:val="00DF2ADD"/>
    <w:rsid w:val="00DF3FE7"/>
    <w:rsid w:val="00DF46AC"/>
    <w:rsid w:val="00DF5D9E"/>
    <w:rsid w:val="00E0058C"/>
    <w:rsid w:val="00E008A1"/>
    <w:rsid w:val="00E0311D"/>
    <w:rsid w:val="00E0401E"/>
    <w:rsid w:val="00E06467"/>
    <w:rsid w:val="00E100D1"/>
    <w:rsid w:val="00E12DBA"/>
    <w:rsid w:val="00E15A29"/>
    <w:rsid w:val="00E15D5F"/>
    <w:rsid w:val="00E15E82"/>
    <w:rsid w:val="00E1611D"/>
    <w:rsid w:val="00E161C4"/>
    <w:rsid w:val="00E1703E"/>
    <w:rsid w:val="00E1768A"/>
    <w:rsid w:val="00E208D6"/>
    <w:rsid w:val="00E22FD5"/>
    <w:rsid w:val="00E233F6"/>
    <w:rsid w:val="00E23776"/>
    <w:rsid w:val="00E24FF0"/>
    <w:rsid w:val="00E2583E"/>
    <w:rsid w:val="00E258D3"/>
    <w:rsid w:val="00E25E7C"/>
    <w:rsid w:val="00E264A7"/>
    <w:rsid w:val="00E2753A"/>
    <w:rsid w:val="00E275BD"/>
    <w:rsid w:val="00E32787"/>
    <w:rsid w:val="00E33306"/>
    <w:rsid w:val="00E3330B"/>
    <w:rsid w:val="00E337DE"/>
    <w:rsid w:val="00E35300"/>
    <w:rsid w:val="00E35BD6"/>
    <w:rsid w:val="00E368B2"/>
    <w:rsid w:val="00E37869"/>
    <w:rsid w:val="00E37A8F"/>
    <w:rsid w:val="00E43C57"/>
    <w:rsid w:val="00E45199"/>
    <w:rsid w:val="00E4554C"/>
    <w:rsid w:val="00E45ACD"/>
    <w:rsid w:val="00E462F6"/>
    <w:rsid w:val="00E46E92"/>
    <w:rsid w:val="00E473EA"/>
    <w:rsid w:val="00E5065B"/>
    <w:rsid w:val="00E53D38"/>
    <w:rsid w:val="00E54CDA"/>
    <w:rsid w:val="00E55624"/>
    <w:rsid w:val="00E5571E"/>
    <w:rsid w:val="00E557D5"/>
    <w:rsid w:val="00E56187"/>
    <w:rsid w:val="00E56CC5"/>
    <w:rsid w:val="00E612A0"/>
    <w:rsid w:val="00E62059"/>
    <w:rsid w:val="00E62A5B"/>
    <w:rsid w:val="00E62F6A"/>
    <w:rsid w:val="00E6535F"/>
    <w:rsid w:val="00E65A4D"/>
    <w:rsid w:val="00E65D46"/>
    <w:rsid w:val="00E66C09"/>
    <w:rsid w:val="00E67189"/>
    <w:rsid w:val="00E67437"/>
    <w:rsid w:val="00E67E31"/>
    <w:rsid w:val="00E67FBD"/>
    <w:rsid w:val="00E71A0F"/>
    <w:rsid w:val="00E72C48"/>
    <w:rsid w:val="00E72F89"/>
    <w:rsid w:val="00E74A34"/>
    <w:rsid w:val="00E7689F"/>
    <w:rsid w:val="00E8071C"/>
    <w:rsid w:val="00E84564"/>
    <w:rsid w:val="00E846B2"/>
    <w:rsid w:val="00E860A7"/>
    <w:rsid w:val="00E8621F"/>
    <w:rsid w:val="00E86CAF"/>
    <w:rsid w:val="00E874E8"/>
    <w:rsid w:val="00E87A33"/>
    <w:rsid w:val="00E906FB"/>
    <w:rsid w:val="00E9125A"/>
    <w:rsid w:val="00E91ED9"/>
    <w:rsid w:val="00E921D1"/>
    <w:rsid w:val="00E9293E"/>
    <w:rsid w:val="00E92AB8"/>
    <w:rsid w:val="00E92DFD"/>
    <w:rsid w:val="00E93B5D"/>
    <w:rsid w:val="00E95023"/>
    <w:rsid w:val="00E96CD8"/>
    <w:rsid w:val="00E97659"/>
    <w:rsid w:val="00EA1031"/>
    <w:rsid w:val="00EA1FF2"/>
    <w:rsid w:val="00EA367E"/>
    <w:rsid w:val="00EA3D24"/>
    <w:rsid w:val="00EA3EC2"/>
    <w:rsid w:val="00EA414A"/>
    <w:rsid w:val="00EA5903"/>
    <w:rsid w:val="00EA64B9"/>
    <w:rsid w:val="00EB0230"/>
    <w:rsid w:val="00EB2B00"/>
    <w:rsid w:val="00EB39A9"/>
    <w:rsid w:val="00EB443F"/>
    <w:rsid w:val="00EB4CC6"/>
    <w:rsid w:val="00EB548D"/>
    <w:rsid w:val="00EB5DCF"/>
    <w:rsid w:val="00EB621D"/>
    <w:rsid w:val="00EB758F"/>
    <w:rsid w:val="00EB7B11"/>
    <w:rsid w:val="00EC0E7C"/>
    <w:rsid w:val="00EC0E84"/>
    <w:rsid w:val="00EC1C43"/>
    <w:rsid w:val="00EC29E4"/>
    <w:rsid w:val="00EC33C0"/>
    <w:rsid w:val="00EC4717"/>
    <w:rsid w:val="00EC586C"/>
    <w:rsid w:val="00EC5C6C"/>
    <w:rsid w:val="00EC64A6"/>
    <w:rsid w:val="00EC667F"/>
    <w:rsid w:val="00EC72EA"/>
    <w:rsid w:val="00EC74DC"/>
    <w:rsid w:val="00ED1BB2"/>
    <w:rsid w:val="00ED64D5"/>
    <w:rsid w:val="00ED6870"/>
    <w:rsid w:val="00ED74E2"/>
    <w:rsid w:val="00ED7698"/>
    <w:rsid w:val="00ED76ED"/>
    <w:rsid w:val="00ED7A3B"/>
    <w:rsid w:val="00ED7C8B"/>
    <w:rsid w:val="00EE05BE"/>
    <w:rsid w:val="00EE0AF2"/>
    <w:rsid w:val="00EE0B3D"/>
    <w:rsid w:val="00EE2C4A"/>
    <w:rsid w:val="00EE304E"/>
    <w:rsid w:val="00EE35C1"/>
    <w:rsid w:val="00EE3BCB"/>
    <w:rsid w:val="00EE4A52"/>
    <w:rsid w:val="00EE4F8D"/>
    <w:rsid w:val="00EE559F"/>
    <w:rsid w:val="00EF0AE3"/>
    <w:rsid w:val="00EF136C"/>
    <w:rsid w:val="00EF18F4"/>
    <w:rsid w:val="00EF19D7"/>
    <w:rsid w:val="00EF1C26"/>
    <w:rsid w:val="00EF29A6"/>
    <w:rsid w:val="00EF3773"/>
    <w:rsid w:val="00EF4871"/>
    <w:rsid w:val="00EF60D4"/>
    <w:rsid w:val="00EF6120"/>
    <w:rsid w:val="00EF6AC5"/>
    <w:rsid w:val="00EF6F2C"/>
    <w:rsid w:val="00EF7B58"/>
    <w:rsid w:val="00F00C70"/>
    <w:rsid w:val="00F01F7D"/>
    <w:rsid w:val="00F02FCD"/>
    <w:rsid w:val="00F034C6"/>
    <w:rsid w:val="00F0432B"/>
    <w:rsid w:val="00F04A3E"/>
    <w:rsid w:val="00F07019"/>
    <w:rsid w:val="00F117CF"/>
    <w:rsid w:val="00F119DF"/>
    <w:rsid w:val="00F11B5D"/>
    <w:rsid w:val="00F12120"/>
    <w:rsid w:val="00F12754"/>
    <w:rsid w:val="00F137EF"/>
    <w:rsid w:val="00F139B1"/>
    <w:rsid w:val="00F140BD"/>
    <w:rsid w:val="00F14C84"/>
    <w:rsid w:val="00F150C6"/>
    <w:rsid w:val="00F16766"/>
    <w:rsid w:val="00F16C20"/>
    <w:rsid w:val="00F170B8"/>
    <w:rsid w:val="00F177FA"/>
    <w:rsid w:val="00F2056E"/>
    <w:rsid w:val="00F2287E"/>
    <w:rsid w:val="00F22A7D"/>
    <w:rsid w:val="00F239C6"/>
    <w:rsid w:val="00F2408B"/>
    <w:rsid w:val="00F24DB2"/>
    <w:rsid w:val="00F26803"/>
    <w:rsid w:val="00F26EAC"/>
    <w:rsid w:val="00F30A08"/>
    <w:rsid w:val="00F33920"/>
    <w:rsid w:val="00F339C7"/>
    <w:rsid w:val="00F352E6"/>
    <w:rsid w:val="00F35EDE"/>
    <w:rsid w:val="00F36D89"/>
    <w:rsid w:val="00F37566"/>
    <w:rsid w:val="00F408E5"/>
    <w:rsid w:val="00F4101F"/>
    <w:rsid w:val="00F41182"/>
    <w:rsid w:val="00F43BD4"/>
    <w:rsid w:val="00F45107"/>
    <w:rsid w:val="00F46B4C"/>
    <w:rsid w:val="00F50CF2"/>
    <w:rsid w:val="00F5101E"/>
    <w:rsid w:val="00F538F3"/>
    <w:rsid w:val="00F57E3D"/>
    <w:rsid w:val="00F60DD8"/>
    <w:rsid w:val="00F62887"/>
    <w:rsid w:val="00F65136"/>
    <w:rsid w:val="00F671FF"/>
    <w:rsid w:val="00F67D43"/>
    <w:rsid w:val="00F70106"/>
    <w:rsid w:val="00F7061D"/>
    <w:rsid w:val="00F71EA4"/>
    <w:rsid w:val="00F7219C"/>
    <w:rsid w:val="00F73F21"/>
    <w:rsid w:val="00F7788E"/>
    <w:rsid w:val="00F779EF"/>
    <w:rsid w:val="00F77BEF"/>
    <w:rsid w:val="00F77D43"/>
    <w:rsid w:val="00F83B56"/>
    <w:rsid w:val="00F84D59"/>
    <w:rsid w:val="00F86FBF"/>
    <w:rsid w:val="00F917E1"/>
    <w:rsid w:val="00F93181"/>
    <w:rsid w:val="00F93591"/>
    <w:rsid w:val="00F94B30"/>
    <w:rsid w:val="00F955C8"/>
    <w:rsid w:val="00F97854"/>
    <w:rsid w:val="00FA0B6F"/>
    <w:rsid w:val="00FA11BA"/>
    <w:rsid w:val="00FA1814"/>
    <w:rsid w:val="00FA245C"/>
    <w:rsid w:val="00FA26CF"/>
    <w:rsid w:val="00FA3FF2"/>
    <w:rsid w:val="00FA40D7"/>
    <w:rsid w:val="00FA42B3"/>
    <w:rsid w:val="00FA497C"/>
    <w:rsid w:val="00FA4F2F"/>
    <w:rsid w:val="00FA66C2"/>
    <w:rsid w:val="00FA79B6"/>
    <w:rsid w:val="00FA7F9E"/>
    <w:rsid w:val="00FB0477"/>
    <w:rsid w:val="00FB0B77"/>
    <w:rsid w:val="00FB3044"/>
    <w:rsid w:val="00FB6256"/>
    <w:rsid w:val="00FB6BF3"/>
    <w:rsid w:val="00FB7D8C"/>
    <w:rsid w:val="00FC0B50"/>
    <w:rsid w:val="00FC1D4E"/>
    <w:rsid w:val="00FC25D3"/>
    <w:rsid w:val="00FC5212"/>
    <w:rsid w:val="00FC6754"/>
    <w:rsid w:val="00FC692C"/>
    <w:rsid w:val="00FC7DE9"/>
    <w:rsid w:val="00FD0A46"/>
    <w:rsid w:val="00FD21CD"/>
    <w:rsid w:val="00FD25F8"/>
    <w:rsid w:val="00FD2C05"/>
    <w:rsid w:val="00FD42DC"/>
    <w:rsid w:val="00FD6036"/>
    <w:rsid w:val="00FD66A5"/>
    <w:rsid w:val="00FD6E1E"/>
    <w:rsid w:val="00FE1F8C"/>
    <w:rsid w:val="00FE2595"/>
    <w:rsid w:val="00FE27C6"/>
    <w:rsid w:val="00FE37D3"/>
    <w:rsid w:val="00FE5B9F"/>
    <w:rsid w:val="00FE5F87"/>
    <w:rsid w:val="00FE728D"/>
    <w:rsid w:val="00FE73FC"/>
    <w:rsid w:val="00FE78A3"/>
    <w:rsid w:val="00FE7CBE"/>
    <w:rsid w:val="00FF6D66"/>
    <w:rsid w:val="00FF72D6"/>
    <w:rsid w:val="00FF7A11"/>
    <w:rsid w:val="00FF7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7CEA3E"/>
  <w15:docId w15:val="{63A7B1D3-2D8C-43A1-A7FA-A9FCF0157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31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E4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64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lt-LT"/>
    </w:rPr>
  </w:style>
  <w:style w:type="paragraph" w:styleId="PlainText">
    <w:name w:val="Plain Text"/>
    <w:basedOn w:val="Normal"/>
    <w:link w:val="PlainTextChar"/>
    <w:uiPriority w:val="99"/>
    <w:unhideWhenUsed/>
    <w:rsid w:val="007074D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074D0"/>
    <w:rPr>
      <w:rFonts w:ascii="Consolas" w:hAnsi="Consolas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72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29A"/>
    <w:rPr>
      <w:rFonts w:ascii="Tahoma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41FF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60958"/>
    <w:rPr>
      <w:b/>
      <w:bCs/>
    </w:rPr>
  </w:style>
  <w:style w:type="character" w:styleId="Hyperlink">
    <w:name w:val="Hyperlink"/>
    <w:basedOn w:val="DefaultParagraphFont"/>
    <w:uiPriority w:val="99"/>
    <w:unhideWhenUsed/>
    <w:rsid w:val="00166690"/>
    <w:rPr>
      <w:color w:val="0000FF" w:themeColor="hyperlink"/>
      <w:u w:val="single"/>
    </w:rPr>
  </w:style>
  <w:style w:type="paragraph" w:customStyle="1" w:styleId="email">
    <w:name w:val="email"/>
    <w:basedOn w:val="Normal"/>
    <w:link w:val="emailChar"/>
    <w:qFormat/>
    <w:rsid w:val="006D6AAA"/>
    <w:pPr>
      <w:keepNext/>
      <w:spacing w:before="60" w:after="120" w:line="240" w:lineRule="auto"/>
    </w:pPr>
    <w:rPr>
      <w:rFonts w:ascii="Courier New" w:hAnsi="Courier New" w:cs="Times New Roman"/>
      <w:sz w:val="20"/>
      <w:szCs w:val="24"/>
    </w:rPr>
  </w:style>
  <w:style w:type="character" w:styleId="BookTitle">
    <w:name w:val="Book Title"/>
    <w:uiPriority w:val="33"/>
    <w:qFormat/>
    <w:rsid w:val="004810E5"/>
    <w:rPr>
      <w:rFonts w:ascii="Times New Roman" w:hAnsi="Times New Roman" w:cs="Times New Roman"/>
      <w:b/>
      <w:bCs/>
      <w:color w:val="000000"/>
      <w:sz w:val="28"/>
      <w:szCs w:val="28"/>
    </w:rPr>
  </w:style>
  <w:style w:type="character" w:customStyle="1" w:styleId="emailChar">
    <w:name w:val="email Char"/>
    <w:basedOn w:val="DefaultParagraphFont"/>
    <w:link w:val="email"/>
    <w:rsid w:val="006D6AAA"/>
    <w:rPr>
      <w:rFonts w:ascii="Courier New" w:hAnsi="Courier New" w:cs="Times New Roman"/>
      <w:sz w:val="20"/>
      <w:szCs w:val="24"/>
      <w:lang w:val="en-US"/>
    </w:rPr>
  </w:style>
  <w:style w:type="paragraph" w:customStyle="1" w:styleId="authors">
    <w:name w:val="authors"/>
    <w:basedOn w:val="Normal"/>
    <w:link w:val="authorsChar"/>
    <w:qFormat/>
    <w:rsid w:val="00FC25D3"/>
    <w:pPr>
      <w:keepNext/>
      <w:autoSpaceDE w:val="0"/>
      <w:autoSpaceDN w:val="0"/>
      <w:adjustRightInd w:val="0"/>
      <w:spacing w:after="80" w:line="240" w:lineRule="auto"/>
    </w:pPr>
    <w:rPr>
      <w:rFonts w:ascii="Times New Roman" w:hAnsi="Times New Roman" w:cs="Times New Roman"/>
      <w:bCs/>
      <w:color w:val="000000"/>
    </w:rPr>
  </w:style>
  <w:style w:type="paragraph" w:customStyle="1" w:styleId="abstract">
    <w:name w:val="abstract"/>
    <w:basedOn w:val="Normal"/>
    <w:link w:val="abstractChar"/>
    <w:qFormat/>
    <w:rsid w:val="000B1F9E"/>
    <w:pPr>
      <w:autoSpaceDE w:val="0"/>
      <w:autoSpaceDN w:val="0"/>
      <w:adjustRightInd w:val="0"/>
      <w:spacing w:after="0" w:line="240" w:lineRule="auto"/>
      <w:ind w:firstLine="284"/>
      <w:jc w:val="both"/>
    </w:pPr>
    <w:rPr>
      <w:rFonts w:ascii="Times New Roman" w:hAnsi="Times New Roman" w:cs="Times New Roman"/>
      <w:color w:val="000000"/>
      <w:sz w:val="20"/>
      <w:szCs w:val="20"/>
    </w:rPr>
  </w:style>
  <w:style w:type="character" w:customStyle="1" w:styleId="authorsChar">
    <w:name w:val="authors Char"/>
    <w:basedOn w:val="DefaultParagraphFont"/>
    <w:link w:val="authors"/>
    <w:rsid w:val="00FC25D3"/>
    <w:rPr>
      <w:rFonts w:ascii="Times New Roman" w:hAnsi="Times New Roman" w:cs="Times New Roman"/>
      <w:bCs/>
      <w:color w:val="000000"/>
      <w:lang w:val="en-US"/>
    </w:rPr>
  </w:style>
  <w:style w:type="paragraph" w:styleId="Title">
    <w:name w:val="Title"/>
    <w:basedOn w:val="authors"/>
    <w:next w:val="Normal"/>
    <w:link w:val="TitleChar"/>
    <w:uiPriority w:val="10"/>
    <w:qFormat/>
    <w:rsid w:val="009947C9"/>
    <w:pPr>
      <w:keepLines/>
      <w:spacing w:before="360"/>
    </w:pPr>
    <w:rPr>
      <w:b/>
      <w:sz w:val="26"/>
      <w:szCs w:val="26"/>
    </w:rPr>
  </w:style>
  <w:style w:type="character" w:customStyle="1" w:styleId="abstractChar">
    <w:name w:val="abstract Char"/>
    <w:basedOn w:val="DefaultParagraphFont"/>
    <w:link w:val="abstract"/>
    <w:rsid w:val="000B1F9E"/>
    <w:rPr>
      <w:rFonts w:ascii="Times New Roman" w:hAnsi="Times New Roman" w:cs="Times New Roman"/>
      <w:color w:val="000000"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qFormat/>
    <w:rsid w:val="009947C9"/>
    <w:rPr>
      <w:rFonts w:ascii="Times New Roman" w:hAnsi="Times New Roman" w:cs="Times New Roman"/>
      <w:b/>
      <w:bCs/>
      <w:color w:val="000000"/>
      <w:sz w:val="26"/>
      <w:szCs w:val="26"/>
      <w:lang w:val="en-US"/>
    </w:rPr>
  </w:style>
  <w:style w:type="paragraph" w:customStyle="1" w:styleId="affiliation">
    <w:name w:val="affiliation"/>
    <w:basedOn w:val="Normal"/>
    <w:link w:val="affiliationChar"/>
    <w:qFormat/>
    <w:rsid w:val="00FC25D3"/>
    <w:pPr>
      <w:keepNext/>
      <w:autoSpaceDE w:val="0"/>
      <w:autoSpaceDN w:val="0"/>
      <w:adjustRightInd w:val="0"/>
      <w:spacing w:after="0" w:line="240" w:lineRule="auto"/>
      <w:jc w:val="both"/>
    </w:pPr>
    <w:rPr>
      <w:rFonts w:ascii="Times New Roman" w:hAnsi="Times New Roman" w:cs="Times New Roman"/>
      <w:bCs/>
      <w:color w:val="000000"/>
      <w:sz w:val="20"/>
      <w:szCs w:val="20"/>
    </w:rPr>
  </w:style>
  <w:style w:type="paragraph" w:customStyle="1" w:styleId="Acknowledgment">
    <w:name w:val="Acknowledgment"/>
    <w:basedOn w:val="abstract"/>
    <w:link w:val="AcknowledgmentChar"/>
    <w:qFormat/>
    <w:rsid w:val="004757DC"/>
    <w:pPr>
      <w:spacing w:before="80"/>
    </w:pPr>
    <w:rPr>
      <w:b/>
      <w:sz w:val="18"/>
      <w:szCs w:val="18"/>
    </w:rPr>
  </w:style>
  <w:style w:type="character" w:customStyle="1" w:styleId="affiliationChar">
    <w:name w:val="affiliation Char"/>
    <w:basedOn w:val="DefaultParagraphFont"/>
    <w:link w:val="affiliation"/>
    <w:rsid w:val="00FC25D3"/>
    <w:rPr>
      <w:rFonts w:ascii="Times New Roman" w:hAnsi="Times New Roman" w:cs="Times New Roman"/>
      <w:bCs/>
      <w:color w:val="000000"/>
      <w:sz w:val="20"/>
      <w:szCs w:val="20"/>
      <w:lang w:val="en-US"/>
    </w:rPr>
  </w:style>
  <w:style w:type="character" w:customStyle="1" w:styleId="AcknowledgmentChar">
    <w:name w:val="Acknowledgment Char"/>
    <w:basedOn w:val="abstractChar"/>
    <w:link w:val="Acknowledgment"/>
    <w:rsid w:val="004757DC"/>
    <w:rPr>
      <w:rFonts w:ascii="Times New Roman" w:hAnsi="Times New Roman" w:cs="Times New Roman"/>
      <w:b/>
      <w:noProof/>
      <w:color w:val="000000"/>
      <w:sz w:val="18"/>
      <w:szCs w:val="18"/>
      <w:lang w:val="en-US"/>
    </w:rPr>
  </w:style>
  <w:style w:type="paragraph" w:customStyle="1" w:styleId="Aknowledgetext">
    <w:name w:val="Aknowledge text"/>
    <w:basedOn w:val="Acknowledgment"/>
    <w:qFormat/>
    <w:rsid w:val="006A3B92"/>
    <w:pPr>
      <w:spacing w:before="0"/>
    </w:pPr>
    <w:rPr>
      <w:b w:val="0"/>
    </w:rPr>
  </w:style>
  <w:style w:type="paragraph" w:styleId="Header">
    <w:name w:val="header"/>
    <w:basedOn w:val="Normal"/>
    <w:link w:val="HeaderChar"/>
    <w:uiPriority w:val="99"/>
    <w:unhideWhenUsed/>
    <w:rsid w:val="003B1F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F7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1F7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F72"/>
    <w:rPr>
      <w:lang w:val="en-US"/>
    </w:rPr>
  </w:style>
  <w:style w:type="character" w:styleId="Emphasis">
    <w:name w:val="Emphasis"/>
    <w:basedOn w:val="DefaultParagraphFont"/>
    <w:uiPriority w:val="20"/>
    <w:qFormat/>
    <w:rsid w:val="00106246"/>
    <w:rPr>
      <w:i/>
      <w:iCs/>
    </w:rPr>
  </w:style>
  <w:style w:type="paragraph" w:styleId="NoSpacing">
    <w:name w:val="No Spacing"/>
    <w:uiPriority w:val="99"/>
    <w:qFormat/>
    <w:rsid w:val="00E62F6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lt-LT"/>
    </w:rPr>
  </w:style>
  <w:style w:type="paragraph" w:styleId="NormalWeb">
    <w:name w:val="Normal (Web)"/>
    <w:basedOn w:val="Normal"/>
    <w:uiPriority w:val="99"/>
    <w:semiHidden/>
    <w:unhideWhenUsed/>
    <w:rsid w:val="00BA13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BA1340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 w:val="20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A1340"/>
    <w:rPr>
      <w:rFonts w:ascii="Times New Roman" w:eastAsia="Times New Roman" w:hAnsi="Times New Roman" w:cs="Times New Roman"/>
      <w:sz w:val="20"/>
      <w:szCs w:val="24"/>
      <w:lang w:val="en-GB"/>
    </w:rPr>
  </w:style>
  <w:style w:type="character" w:customStyle="1" w:styleId="hps">
    <w:name w:val="hps"/>
    <w:basedOn w:val="DefaultParagraphFont"/>
    <w:rsid w:val="00292271"/>
  </w:style>
  <w:style w:type="character" w:styleId="CommentReference">
    <w:name w:val="annotation reference"/>
    <w:basedOn w:val="DefaultParagraphFont"/>
    <w:uiPriority w:val="99"/>
    <w:semiHidden/>
    <w:unhideWhenUsed/>
    <w:rsid w:val="007D0C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C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CDD"/>
    <w:rPr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E8621F"/>
    <w:rPr>
      <w:i/>
      <w:iCs/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3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399D"/>
    <w:rPr>
      <w:b/>
      <w:bCs/>
      <w:sz w:val="20"/>
      <w:szCs w:val="20"/>
      <w:lang w:val="en-US"/>
    </w:rPr>
  </w:style>
  <w:style w:type="paragraph" w:customStyle="1" w:styleId="BBAuthorName">
    <w:name w:val="BB_Author_Name"/>
    <w:basedOn w:val="Normal"/>
    <w:next w:val="Normal"/>
    <w:rsid w:val="008E2727"/>
    <w:pPr>
      <w:spacing w:after="240" w:line="480" w:lineRule="auto"/>
      <w:jc w:val="center"/>
    </w:pPr>
    <w:rPr>
      <w:rFonts w:ascii="Times" w:eastAsia="Times New Roman" w:hAnsi="Times" w:cs="Times New Roman"/>
      <w:i/>
      <w:sz w:val="24"/>
      <w:szCs w:val="20"/>
    </w:rPr>
  </w:style>
  <w:style w:type="paragraph" w:customStyle="1" w:styleId="BodyText21">
    <w:name w:val="Body Text 21"/>
    <w:basedOn w:val="Normal"/>
    <w:rsid w:val="008E2727"/>
    <w:pPr>
      <w:suppressAutoHyphens/>
      <w:overflowPunct w:val="0"/>
      <w:autoSpaceDE w:val="0"/>
      <w:spacing w:after="0" w:line="480" w:lineRule="exact"/>
      <w:textAlignment w:val="baseline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character" w:customStyle="1" w:styleId="InternetLink">
    <w:name w:val="Internet Link"/>
    <w:rsid w:val="00372000"/>
    <w:rPr>
      <w:color w:val="000080"/>
      <w:u w:val="single"/>
      <w:lang w:val="uz-Cyrl-UZ" w:eastAsia="uz-Cyrl-UZ" w:bidi="uz-Cyrl-UZ"/>
    </w:rPr>
  </w:style>
  <w:style w:type="paragraph" w:customStyle="1" w:styleId="reference">
    <w:name w:val="reference"/>
    <w:basedOn w:val="abstract"/>
    <w:qFormat/>
    <w:rsid w:val="00386ED4"/>
    <w:pPr>
      <w:tabs>
        <w:tab w:val="left" w:pos="284"/>
      </w:tabs>
      <w:spacing w:before="40"/>
    </w:pPr>
    <w:rPr>
      <w:sz w:val="18"/>
      <w:szCs w:val="18"/>
    </w:rPr>
  </w:style>
  <w:style w:type="character" w:customStyle="1" w:styleId="Spletnapovezava">
    <w:name w:val="Spletna povezava"/>
    <w:basedOn w:val="DefaultParagraphFont"/>
    <w:uiPriority w:val="99"/>
    <w:unhideWhenUsed/>
    <w:rsid w:val="0060084C"/>
    <w:rPr>
      <w:color w:val="0000FF" w:themeColor="hyperlink"/>
      <w:u w:val="single"/>
    </w:rPr>
  </w:style>
  <w:style w:type="paragraph" w:customStyle="1" w:styleId="LO-normal">
    <w:name w:val="LO-normal"/>
    <w:qFormat/>
    <w:rsid w:val="003F5DCB"/>
    <w:pPr>
      <w:spacing w:after="120" w:line="240" w:lineRule="auto"/>
      <w:jc w:val="both"/>
    </w:pPr>
    <w:rPr>
      <w:rFonts w:ascii="Calibri" w:eastAsia="DejaVu Sans" w:hAnsi="Calibri" w:cs="Noto Sans Devanagari"/>
      <w:lang w:val="en-US" w:eastAsia="zh-CN" w:bidi="hi-IN"/>
    </w:rPr>
  </w:style>
  <w:style w:type="paragraph" w:customStyle="1" w:styleId="Standard">
    <w:name w:val="Standard"/>
    <w:rsid w:val="00572C8A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val="en-US"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307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24F07"/>
    <w:pPr>
      <w:spacing w:after="0" w:line="240" w:lineRule="auto"/>
    </w:pPr>
    <w:rPr>
      <w:rFonts w:ascii="Calibri" w:eastAsia="Calibri" w:hAnsi="Calibri" w:cs="Times New Roma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C61F7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751A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751A"/>
    <w:rPr>
      <w:rFonts w:eastAsiaTheme="minorEastAsia"/>
      <w:color w:val="5A5A5A" w:themeColor="text1" w:themeTint="A5"/>
      <w:spacing w:val="1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2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7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71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0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8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64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48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46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35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64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2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92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69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61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84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1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567874">
                  <w:marLeft w:val="0"/>
                  <w:marRight w:val="0"/>
                  <w:marTop w:val="0"/>
                  <w:marBottom w:val="0"/>
                  <w:divBdr>
                    <w:top w:val="single" w:sz="6" w:space="0" w:color="A3A3A3"/>
                    <w:left w:val="single" w:sz="6" w:space="0" w:color="A3A3A3"/>
                    <w:bottom w:val="single" w:sz="6" w:space="0" w:color="A3A3A3"/>
                    <w:right w:val="single" w:sz="6" w:space="0" w:color="A3A3A3"/>
                  </w:divBdr>
                  <w:divsChild>
                    <w:div w:id="37559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49462">
                          <w:marLeft w:val="0"/>
                          <w:marRight w:val="37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391135">
                              <w:marLeft w:val="120"/>
                              <w:marRight w:val="12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593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8" w:color="CCCCCC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002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23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59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319CB0-CABE-4D10-8E00-7F96C32DD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</dc:creator>
  <cp:keywords/>
  <dc:description/>
  <cp:lastModifiedBy>Steponas Tolomanovas</cp:lastModifiedBy>
  <cp:revision>15</cp:revision>
  <cp:lastPrinted>2019-10-24T16:12:00Z</cp:lastPrinted>
  <dcterms:created xsi:type="dcterms:W3CDTF">2022-04-12T08:04:00Z</dcterms:created>
  <dcterms:modified xsi:type="dcterms:W3CDTF">2022-06-06T13:36:00Z</dcterms:modified>
</cp:coreProperties>
</file>